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0B97F" w14:textId="0FCE97BF" w:rsidR="00D925D2" w:rsidRPr="00E31A11" w:rsidRDefault="00B71FF0" w:rsidP="00135C02">
      <w:pPr>
        <w:pStyle w:val="Subtitle"/>
        <w:tabs>
          <w:tab w:val="right" w:pos="8221"/>
        </w:tabs>
        <w:bidi/>
        <w:spacing w:line="360" w:lineRule="auto"/>
        <w:ind w:right="142"/>
        <w:jc w:val="center"/>
        <w:rPr>
          <w:rFonts w:ascii="Arial" w:hAnsi="Arial" w:cs="Arial"/>
          <w:color w:val="595959" w:themeColor="text1" w:themeTint="A6"/>
          <w:sz w:val="16"/>
          <w:szCs w:val="16"/>
          <w:rtl/>
        </w:rPr>
      </w:pPr>
      <w:bookmarkStart w:id="0" w:name="נספחא"/>
      <w:r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נספח א - </w:t>
      </w:r>
      <w:r w:rsidR="00D925D2"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טופס </w:t>
      </w:r>
      <w:r w:rsidR="00940175"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הצעה </w:t>
      </w:r>
      <w:r w:rsidR="00D925D2"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>לתמיכה בימי שיט ושימוש בציוד מחקר ימי</w:t>
      </w:r>
      <w:r w:rsidR="00940175"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 -</w:t>
      </w:r>
      <w:r w:rsidR="00D925D2" w:rsidRPr="00E31A11" w:rsidDel="002E167F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 </w:t>
      </w:r>
      <w:r w:rsidR="00D925D2"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>תשפ"</w:t>
      </w:r>
      <w:r w:rsidR="00296B8F">
        <w:rPr>
          <w:rFonts w:ascii="Arial" w:hAnsi="Arial" w:cs="Arial" w:hint="cs"/>
          <w:b/>
          <w:bCs/>
          <w:color w:val="595959" w:themeColor="text1" w:themeTint="A6"/>
          <w:sz w:val="24"/>
          <w:szCs w:val="24"/>
          <w:u w:val="single"/>
          <w:rtl/>
        </w:rPr>
        <w:t>ו</w:t>
      </w:r>
    </w:p>
    <w:bookmarkEnd w:id="0"/>
    <w:p w14:paraId="3A492C68" w14:textId="77777777" w:rsidR="00F42C47" w:rsidRPr="00296B8F" w:rsidRDefault="00890E01" w:rsidP="00135C02">
      <w:pPr>
        <w:tabs>
          <w:tab w:val="right" w:pos="8221"/>
        </w:tabs>
        <w:bidi/>
        <w:ind w:right="142"/>
        <w:rPr>
          <w:rFonts w:ascii="Arial" w:hAnsi="Arial" w:cs="Arial"/>
          <w:b/>
          <w:bCs/>
          <w:color w:val="595959" w:themeColor="text1" w:themeTint="A6"/>
          <w:rtl/>
        </w:rPr>
      </w:pPr>
      <w:r w:rsidRPr="00296B8F">
        <w:rPr>
          <w:rFonts w:ascii="Arial" w:hAnsi="Arial" w:cs="Arial"/>
          <w:b/>
          <w:bCs/>
          <w:color w:val="595959" w:themeColor="text1" w:themeTint="A6"/>
          <w:rtl/>
        </w:rPr>
        <w:t>(שימו לב – יש למלא גם את האקסל המצורף עם הפרטים הנדרשים לגבי ההצעה)</w:t>
      </w:r>
    </w:p>
    <w:p w14:paraId="24396195" w14:textId="40445E00" w:rsidR="00D925D2" w:rsidRPr="00E31A11" w:rsidRDefault="00D925D2" w:rsidP="00D41576">
      <w:pPr>
        <w:pStyle w:val="ListParagraph"/>
        <w:numPr>
          <w:ilvl w:val="0"/>
          <w:numId w:val="6"/>
        </w:numPr>
        <w:tabs>
          <w:tab w:val="right" w:pos="8221"/>
        </w:tabs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  <w:t xml:space="preserve">הגדרת מסלול </w:t>
      </w:r>
      <w:r w:rsidR="00940175" w:rsidRPr="00E31A11"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  <w:t xml:space="preserve">ההצעה </w:t>
      </w:r>
    </w:p>
    <w:p w14:paraId="486155C3" w14:textId="41961333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האם </w:t>
      </w:r>
      <w:r w:rsidR="00940175" w:rsidRPr="00E31A11">
        <w:rPr>
          <w:rFonts w:ascii="Arial" w:hAnsi="Arial" w:cs="Arial"/>
          <w:color w:val="595959" w:themeColor="text1" w:themeTint="A6"/>
          <w:rtl/>
        </w:rPr>
        <w:t xml:space="preserve">הצעה 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זאת הוגשה במקביל להצעת מחקר אשר הוגשה לקרן תחרותית (שאיננה </w:t>
      </w:r>
      <w:r w:rsidRPr="00E31A11">
        <w:rPr>
          <w:rFonts w:ascii="Arial" w:hAnsi="Arial" w:cs="Arial"/>
          <w:color w:val="595959" w:themeColor="text1" w:themeTint="A6"/>
        </w:rPr>
        <w:t>ISF</w:t>
      </w:r>
      <w:r w:rsidRPr="00E31A11">
        <w:rPr>
          <w:rFonts w:ascii="Arial" w:hAnsi="Arial" w:cs="Arial"/>
          <w:color w:val="595959" w:themeColor="text1" w:themeTint="A6"/>
          <w:rtl/>
        </w:rPr>
        <w:t>)</w:t>
      </w:r>
      <w:r w:rsidR="00296B8F">
        <w:rPr>
          <w:rFonts w:ascii="Arial" w:hAnsi="Arial" w:cs="Arial" w:hint="cs"/>
          <w:color w:val="595959" w:themeColor="text1" w:themeTint="A6"/>
          <w:rtl/>
        </w:rPr>
        <w:t xml:space="preserve">   (מסלול </w:t>
      </w:r>
      <w:r w:rsidR="00296B8F">
        <w:rPr>
          <w:rFonts w:ascii="Arial" w:hAnsi="Arial" w:cs="Arial"/>
          <w:color w:val="595959" w:themeColor="text1" w:themeTint="A6"/>
        </w:rPr>
        <w:t>I</w:t>
      </w:r>
      <w:r w:rsidR="00296B8F">
        <w:rPr>
          <w:rFonts w:ascii="Arial" w:hAnsi="Arial" w:cs="Arial" w:hint="cs"/>
          <w:color w:val="595959" w:themeColor="text1" w:themeTint="A6"/>
          <w:rtl/>
        </w:rPr>
        <w:t xml:space="preserve">) </w:t>
      </w:r>
      <w:r w:rsidRPr="00E31A11">
        <w:rPr>
          <w:rFonts w:ascii="Arial" w:hAnsi="Arial" w:cs="Arial"/>
          <w:color w:val="595959" w:themeColor="text1" w:themeTint="A6"/>
          <w:rtl/>
        </w:rPr>
        <w:t>? יש לסמן – כן / לא</w:t>
      </w:r>
    </w:p>
    <w:p w14:paraId="5924025D" w14:textId="65C607EF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rtl/>
        </w:rPr>
        <w:t>אם כן</w:t>
      </w:r>
      <w:r w:rsidRPr="00E31A11">
        <w:rPr>
          <w:rFonts w:ascii="Arial" w:hAnsi="Arial" w:cs="Arial"/>
          <w:color w:val="595959" w:themeColor="text1" w:themeTint="A6"/>
          <w:rtl/>
        </w:rPr>
        <w:t>: ציינו לאיזו קרן _____________________ וצרפו את הצעת המחקר שהוגשה/זכתה כמו גם את הודעת הזכייה מהקרן.</w:t>
      </w:r>
    </w:p>
    <w:p w14:paraId="557B9289" w14:textId="792B4AA4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rtl/>
        </w:rPr>
        <w:t>אם לא</w:t>
      </w:r>
      <w:r w:rsidRPr="00E31A11">
        <w:rPr>
          <w:rFonts w:ascii="Arial" w:hAnsi="Arial" w:cs="Arial"/>
          <w:color w:val="595959" w:themeColor="text1" w:themeTint="A6"/>
          <w:rtl/>
        </w:rPr>
        <w:t>: יש לצרף את הצעת המחקר המדעית*  ואת הט</w:t>
      </w:r>
      <w:r w:rsidR="00940175" w:rsidRPr="00E31A11">
        <w:rPr>
          <w:rFonts w:ascii="Arial" w:hAnsi="Arial" w:cs="Arial"/>
          <w:color w:val="595959" w:themeColor="text1" w:themeTint="A6"/>
          <w:rtl/>
        </w:rPr>
        <w:t>י</w:t>
      </w:r>
      <w:r w:rsidRPr="00E31A11">
        <w:rPr>
          <w:rFonts w:ascii="Arial" w:hAnsi="Arial" w:cs="Arial"/>
          <w:color w:val="595959" w:themeColor="text1" w:themeTint="A6"/>
          <w:rtl/>
        </w:rPr>
        <w:t>עונים להגשת הבקשה הנ</w:t>
      </w:r>
      <w:r w:rsidR="009442F6" w:rsidRPr="00E31A11">
        <w:rPr>
          <w:rFonts w:ascii="Arial" w:hAnsi="Arial" w:cs="Arial"/>
          <w:color w:val="595959" w:themeColor="text1" w:themeTint="A6"/>
          <w:rtl/>
        </w:rPr>
        <w:t>ו</w:t>
      </w:r>
      <w:r w:rsidRPr="00E31A11">
        <w:rPr>
          <w:rFonts w:ascii="Arial" w:hAnsi="Arial" w:cs="Arial"/>
          <w:color w:val="595959" w:themeColor="text1" w:themeTint="A6"/>
          <w:rtl/>
        </w:rPr>
        <w:t>כחית.</w:t>
      </w:r>
    </w:p>
    <w:p w14:paraId="311855BE" w14:textId="77777777" w:rsidR="00D925D2" w:rsidRPr="00E31A11" w:rsidRDefault="00D925D2" w:rsidP="00D41576">
      <w:pPr>
        <w:pStyle w:val="ListParagraph"/>
        <w:numPr>
          <w:ilvl w:val="0"/>
          <w:numId w:val="6"/>
        </w:numPr>
        <w:tabs>
          <w:tab w:val="right" w:pos="8221"/>
        </w:tabs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  <w:t>בקשה למימון הפעלת תשתיות ימיות</w:t>
      </w:r>
    </w:p>
    <w:p w14:paraId="0D9E2615" w14:textId="77777777" w:rsidR="00D925D2" w:rsidRPr="00E31A11" w:rsidRDefault="00D925D2" w:rsidP="00E64D5F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ם </w:t>
      </w:r>
      <w:r w:rsidR="00FA5078" w:rsidRPr="00E31A11">
        <w:rPr>
          <w:rFonts w:ascii="Arial" w:hAnsi="Arial" w:cs="Arial"/>
          <w:color w:val="595959" w:themeColor="text1" w:themeTint="A6"/>
          <w:rtl/>
        </w:rPr>
        <w:t xml:space="preserve"> 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המוסד המוביל המבקש: </w:t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07279A42" w14:textId="77777777" w:rsidR="00FA5078" w:rsidRPr="00E31A11" w:rsidRDefault="00FA5078" w:rsidP="00E64D5F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ם החוקר הראשי המבקש: </w:t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15558EAA" w14:textId="77777777" w:rsidR="00FA5078" w:rsidRPr="00E31A11" w:rsidRDefault="00FA5078" w:rsidP="00E64D5F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שמות החוקרים השותפים</w:t>
      </w:r>
      <w:r w:rsidR="00AE4914" w:rsidRPr="00E31A11">
        <w:rPr>
          <w:rFonts w:ascii="Arial" w:hAnsi="Arial" w:cs="Arial"/>
          <w:color w:val="595959" w:themeColor="text1" w:themeTint="A6"/>
          <w:rtl/>
        </w:rPr>
        <w:t xml:space="preserve"> והמוסדות אליהם הם שייכים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: </w:t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42C47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0E4EBFD4" w14:textId="77777777" w:rsidR="00AE4914" w:rsidRPr="00E31A11" w:rsidRDefault="00FA5078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פרטי</w:t>
      </w:r>
      <w:r w:rsidR="00AE4914" w:rsidRPr="00E31A11">
        <w:rPr>
          <w:rFonts w:ascii="Arial" w:hAnsi="Arial" w:cs="Arial"/>
          <w:color w:val="595959" w:themeColor="text1" w:themeTint="A6"/>
          <w:rtl/>
        </w:rPr>
        <w:t xml:space="preserve"> ה</w:t>
      </w:r>
      <w:r w:rsidRPr="00E31A11">
        <w:rPr>
          <w:rFonts w:ascii="Arial" w:hAnsi="Arial" w:cs="Arial"/>
          <w:color w:val="595959" w:themeColor="text1" w:themeTint="A6"/>
          <w:rtl/>
        </w:rPr>
        <w:t>תקשרות:</w:t>
      </w:r>
    </w:p>
    <w:p w14:paraId="7E21DC59" w14:textId="77777777" w:rsidR="00FA5078" w:rsidRPr="00E31A11" w:rsidRDefault="00F42C47" w:rsidP="00AE4914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u w:val="single"/>
        </w:rPr>
      </w:pP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740F50F5" w14:textId="77777777" w:rsidR="00FA5078" w:rsidRDefault="00FA5078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rtl/>
        </w:rPr>
      </w:pPr>
    </w:p>
    <w:p w14:paraId="1E5D649D" w14:textId="77777777" w:rsidR="00296B8F" w:rsidRPr="00E31A11" w:rsidRDefault="00296B8F" w:rsidP="00296B8F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rtl/>
        </w:rPr>
      </w:pPr>
    </w:p>
    <w:p w14:paraId="0AA1AA96" w14:textId="77777777" w:rsidR="00D925D2" w:rsidRPr="00E31A11" w:rsidRDefault="006E263B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סעיף א ' : </w:t>
      </w:r>
      <w:r w:rsidR="00173ED9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ציוד מחקר</w:t>
      </w:r>
      <w:r w:rsidR="009F2D5D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/תשתיות</w:t>
      </w:r>
      <w:r w:rsidR="00173ED9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 </w:t>
      </w:r>
      <w:r w:rsidR="00D925D2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מבוקש</w:t>
      </w:r>
      <w:r w:rsidR="009F2D5D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/</w:t>
      </w:r>
      <w:proofErr w:type="spellStart"/>
      <w:r w:rsidR="009F2D5D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ות</w:t>
      </w:r>
      <w:proofErr w:type="spellEnd"/>
      <w:r w:rsidR="00D925D2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: </w:t>
      </w:r>
    </w:p>
    <w:p w14:paraId="7719FF66" w14:textId="77777777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שם הציוד**: ____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____________</w:t>
      </w:r>
      <w:r w:rsidRPr="00E31A11">
        <w:rPr>
          <w:rFonts w:ascii="Arial" w:hAnsi="Arial" w:cs="Arial"/>
          <w:color w:val="595959" w:themeColor="text1" w:themeTint="A6"/>
          <w:rtl/>
        </w:rPr>
        <w:t>_________________________________</w:t>
      </w:r>
    </w:p>
    <w:p w14:paraId="3B67F420" w14:textId="77777777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דמי שימוש בציוד (מופחתים למוסדות שותפים): </w:t>
      </w:r>
      <w:bookmarkStart w:id="1" w:name="_Hlk949543"/>
      <w:r w:rsidRPr="00E31A11">
        <w:rPr>
          <w:rFonts w:ascii="Arial" w:hAnsi="Arial" w:cs="Arial"/>
          <w:color w:val="595959" w:themeColor="text1" w:themeTint="A6"/>
          <w:rtl/>
        </w:rPr>
        <w:t xml:space="preserve">___________________ </w:t>
      </w:r>
      <w:bookmarkEnd w:id="1"/>
      <w:r w:rsidRPr="00E31A11">
        <w:rPr>
          <w:rFonts w:ascii="Arial" w:hAnsi="Arial" w:cs="Arial"/>
          <w:color w:val="595959" w:themeColor="text1" w:themeTint="A6"/>
          <w:rtl/>
        </w:rPr>
        <w:t>ש"ח</w:t>
      </w:r>
    </w:p>
    <w:p w14:paraId="1E0D4412" w14:textId="77777777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לתקופה של _____  ימים </w:t>
      </w:r>
    </w:p>
    <w:p w14:paraId="7DF93536" w14:textId="77777777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אומדן עלות דמי השימוש לפעילות המוצעת ______________ </w:t>
      </w:r>
      <w:r w:rsidR="00F42C47" w:rsidRPr="00E31A11">
        <w:rPr>
          <w:rFonts w:ascii="Arial" w:hAnsi="Arial" w:cs="Arial"/>
          <w:color w:val="595959" w:themeColor="text1" w:themeTint="A6"/>
          <w:rtl/>
        </w:rPr>
        <w:t>₪</w:t>
      </w:r>
    </w:p>
    <w:p w14:paraId="5C7B4E2E" w14:textId="77777777" w:rsidR="004038A0" w:rsidRPr="00E31A11" w:rsidRDefault="00F42C47" w:rsidP="0031522D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lastRenderedPageBreak/>
        <w:t xml:space="preserve">פירוט הוצאות </w:t>
      </w:r>
      <w:proofErr w:type="spellStart"/>
      <w:r w:rsidRPr="00E31A11">
        <w:rPr>
          <w:rFonts w:ascii="Arial" w:hAnsi="Arial" w:cs="Arial"/>
          <w:color w:val="595959" w:themeColor="text1" w:themeTint="A6"/>
          <w:rtl/>
        </w:rPr>
        <w:t>נילו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>:</w:t>
      </w:r>
    </w:p>
    <w:p w14:paraId="01731467" w14:textId="77777777" w:rsidR="00F42C47" w:rsidRPr="00E31A11" w:rsidRDefault="00F42C47" w:rsidP="004038A0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36E27727" w14:textId="77777777" w:rsidR="00F42C47" w:rsidRPr="00E31A11" w:rsidRDefault="00F42C47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אומדן הוצאות </w:t>
      </w:r>
      <w:proofErr w:type="spellStart"/>
      <w:r w:rsidRPr="00E31A11">
        <w:rPr>
          <w:rFonts w:ascii="Arial" w:hAnsi="Arial" w:cs="Arial"/>
          <w:color w:val="595959" w:themeColor="text1" w:themeTint="A6"/>
          <w:rtl/>
        </w:rPr>
        <w:t>נילו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: ____________ ₪ </w:t>
      </w:r>
    </w:p>
    <w:p w14:paraId="2901F4CD" w14:textId="77777777" w:rsidR="00F42C47" w:rsidRPr="00E31A11" w:rsidRDefault="00F42C47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סה"כ עלות דמי השימוש בציוד מחקר כולל הוצאות </w:t>
      </w:r>
      <w:proofErr w:type="spellStart"/>
      <w:r w:rsidRPr="00E31A11">
        <w:rPr>
          <w:rFonts w:ascii="Arial" w:hAnsi="Arial" w:cs="Arial"/>
          <w:color w:val="595959" w:themeColor="text1" w:themeTint="A6"/>
          <w:rtl/>
        </w:rPr>
        <w:t>נילו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 ______________ ש"ח</w:t>
      </w:r>
    </w:p>
    <w:p w14:paraId="4B19356A" w14:textId="77777777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המימון המבוקש במסגרת הקול הקורא</w:t>
      </w:r>
      <w:r w:rsidR="00173ED9" w:rsidRPr="00E31A11">
        <w:rPr>
          <w:rFonts w:ascii="Arial" w:hAnsi="Arial" w:cs="Arial"/>
          <w:color w:val="595959" w:themeColor="text1" w:themeTint="A6"/>
          <w:rtl/>
        </w:rPr>
        <w:t xml:space="preserve"> עבור שימוש בציוד מחקר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(עד 80% מ</w:t>
      </w:r>
      <w:r w:rsidR="00F42C47" w:rsidRPr="00E31A11">
        <w:rPr>
          <w:rFonts w:ascii="Arial" w:hAnsi="Arial" w:cs="Arial"/>
          <w:color w:val="595959" w:themeColor="text1" w:themeTint="A6"/>
          <w:rtl/>
        </w:rPr>
        <w:t>עלות דמי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השימוש</w:t>
      </w:r>
      <w:r w:rsidR="00F42C47" w:rsidRPr="00E31A11">
        <w:rPr>
          <w:rFonts w:ascii="Arial" w:hAnsi="Arial" w:cs="Arial"/>
          <w:color w:val="595959" w:themeColor="text1" w:themeTint="A6"/>
          <w:rtl/>
        </w:rPr>
        <w:t xml:space="preserve"> וההוצאות </w:t>
      </w:r>
      <w:proofErr w:type="spellStart"/>
      <w:r w:rsidR="00F42C47" w:rsidRPr="00E31A11">
        <w:rPr>
          <w:rFonts w:ascii="Arial" w:hAnsi="Arial" w:cs="Arial"/>
          <w:color w:val="595959" w:themeColor="text1" w:themeTint="A6"/>
          <w:rtl/>
        </w:rPr>
        <w:t>הנילו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): _________________ </w:t>
      </w:r>
      <w:r w:rsidR="00173ED9" w:rsidRPr="00E31A11">
        <w:rPr>
          <w:rFonts w:ascii="Arial" w:hAnsi="Arial" w:cs="Arial"/>
          <w:color w:val="595959" w:themeColor="text1" w:themeTint="A6"/>
          <w:rtl/>
        </w:rPr>
        <w:t>₪</w:t>
      </w:r>
    </w:p>
    <w:p w14:paraId="2122EE4A" w14:textId="77777777" w:rsidR="00D925D2" w:rsidRPr="00E31A11" w:rsidRDefault="00FA5078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סך </w:t>
      </w:r>
      <w:r w:rsidR="00D925D2" w:rsidRPr="00E31A11">
        <w:rPr>
          <w:rFonts w:ascii="Arial" w:hAnsi="Arial" w:cs="Arial"/>
          <w:color w:val="595959" w:themeColor="text1" w:themeTint="A6"/>
          <w:rtl/>
        </w:rPr>
        <w:t xml:space="preserve">המימון שהמוסד מקצה לשימוש הציוד (ממקורותיו או מקורות אחרים): _____________ </w:t>
      </w:r>
      <w:r w:rsidRPr="00E31A11">
        <w:rPr>
          <w:rFonts w:ascii="Arial" w:hAnsi="Arial" w:cs="Arial"/>
          <w:color w:val="595959" w:themeColor="text1" w:themeTint="A6"/>
          <w:rtl/>
        </w:rPr>
        <w:t>₪</w:t>
      </w:r>
    </w:p>
    <w:p w14:paraId="541C4AFF" w14:textId="42725009" w:rsidR="00FA5078" w:rsidRPr="00E31A11" w:rsidRDefault="00FA5078" w:rsidP="004038A0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מקור</w:t>
      </w:r>
      <w:r w:rsidR="00940175" w:rsidRPr="00E31A11">
        <w:rPr>
          <w:rFonts w:ascii="Arial" w:hAnsi="Arial" w:cs="Arial"/>
          <w:color w:val="595959" w:themeColor="text1" w:themeTint="A6"/>
          <w:rtl/>
        </w:rPr>
        <w:t>/</w:t>
      </w:r>
      <w:proofErr w:type="spellStart"/>
      <w:r w:rsidR="00940175" w:rsidRPr="00E31A11">
        <w:rPr>
          <w:rFonts w:ascii="Arial" w:hAnsi="Arial" w:cs="Arial"/>
          <w:color w:val="595959" w:themeColor="text1" w:themeTint="A6"/>
          <w:rtl/>
        </w:rPr>
        <w:t>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 המימון הנוסף</w:t>
      </w:r>
      <w:r w:rsidR="00940175" w:rsidRPr="00E31A11">
        <w:rPr>
          <w:rFonts w:ascii="Arial" w:hAnsi="Arial" w:cs="Arial"/>
          <w:color w:val="595959" w:themeColor="text1" w:themeTint="A6"/>
          <w:rtl/>
        </w:rPr>
        <w:t>/ים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ל</w:t>
      </w:r>
      <w:r w:rsidR="00940175" w:rsidRPr="00E31A11">
        <w:rPr>
          <w:rFonts w:ascii="Arial" w:hAnsi="Arial" w:cs="Arial"/>
          <w:color w:val="595959" w:themeColor="text1" w:themeTint="A6"/>
          <w:rtl/>
        </w:rPr>
        <w:t>צד המימון ה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מבוקש </w:t>
      </w:r>
      <w:r w:rsidR="00D465E9" w:rsidRPr="00E31A11">
        <w:rPr>
          <w:rFonts w:ascii="Arial" w:hAnsi="Arial" w:cs="Arial"/>
          <w:color w:val="595959" w:themeColor="text1" w:themeTint="A6"/>
          <w:rtl/>
        </w:rPr>
        <w:t>מהמרכז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: 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5C7608BA" w14:textId="77777777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3739BD95" w14:textId="0CDB6839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**אם הציוד/תשתיות הינן תשתיות מחקר משותפות של המרכז לחקר הים התיכון השימוש בציוד יתנהל בהתאם ל"נוהל שימוש בציוד ותשתיות מחקר משותפות של המרכז לחקר הים התיכון" כפי שהוגש </w:t>
      </w:r>
      <w:proofErr w:type="spellStart"/>
      <w:r w:rsidRPr="00E31A11">
        <w:rPr>
          <w:rFonts w:ascii="Arial" w:hAnsi="Arial" w:cs="Arial"/>
          <w:color w:val="595959" w:themeColor="text1" w:themeTint="A6"/>
          <w:rtl/>
        </w:rPr>
        <w:t>לות"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 (להלן – "נוהל שימוש בתשתיות המרכז")</w:t>
      </w:r>
    </w:p>
    <w:p w14:paraId="5C8F0814" w14:textId="77777777" w:rsidR="00296B8F" w:rsidRPr="00E31A11" w:rsidRDefault="00296B8F" w:rsidP="00296B8F">
      <w:pPr>
        <w:bidi/>
        <w:spacing w:after="200" w:line="276" w:lineRule="auto"/>
        <w:rPr>
          <w:rFonts w:ascii="Arial" w:hAnsi="Arial" w:cs="Arial"/>
          <w:color w:val="595959" w:themeColor="text1" w:themeTint="A6"/>
          <w:rtl/>
        </w:rPr>
      </w:pPr>
    </w:p>
    <w:p w14:paraId="11EFF8A1" w14:textId="08B067D3" w:rsidR="00940175" w:rsidRPr="00E31A11" w:rsidRDefault="00F42C47" w:rsidP="00940175">
      <w:pPr>
        <w:bidi/>
        <w:spacing w:after="200" w:line="276" w:lineRule="auto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סעיף ב'</w:t>
      </w:r>
      <w:r w:rsidR="00D925D2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: בקשה למימון ימי ים </w:t>
      </w:r>
    </w:p>
    <w:p w14:paraId="3E0836E4" w14:textId="7635DAE1" w:rsidR="00713644" w:rsidRPr="00E31A11" w:rsidRDefault="00713644" w:rsidP="00940175">
      <w:pPr>
        <w:tabs>
          <w:tab w:val="right" w:pos="8221"/>
        </w:tabs>
        <w:bidi/>
        <w:ind w:right="142"/>
        <w:rPr>
          <w:rFonts w:ascii="Arial" w:hAnsi="Arial" w:cs="Arial"/>
          <w:b/>
          <w:bCs/>
          <w:color w:val="595959" w:themeColor="text1" w:themeTint="A6"/>
          <w:rtl/>
        </w:rPr>
      </w:pPr>
      <w:r w:rsidRPr="00296B8F">
        <w:rPr>
          <w:rFonts w:ascii="Arial" w:hAnsi="Arial" w:cs="Arial"/>
          <w:b/>
          <w:bCs/>
          <w:color w:val="595959" w:themeColor="text1" w:themeTint="A6"/>
          <w:rtl/>
        </w:rPr>
        <w:t xml:space="preserve">(שימו לב – יש למלא גם את האקסל המצורף עם הפרטים הנדרשים לגבי </w:t>
      </w:r>
      <w:r w:rsidR="004815F6" w:rsidRPr="00296B8F">
        <w:rPr>
          <w:rFonts w:ascii="Arial" w:hAnsi="Arial" w:cs="Arial"/>
          <w:b/>
          <w:bCs/>
          <w:color w:val="595959" w:themeColor="text1" w:themeTint="A6"/>
          <w:rtl/>
        </w:rPr>
        <w:t>ההפלג</w:t>
      </w:r>
      <w:r w:rsidR="00727B27" w:rsidRPr="00296B8F">
        <w:rPr>
          <w:rFonts w:ascii="Arial" w:hAnsi="Arial" w:cs="Arial"/>
          <w:b/>
          <w:bCs/>
          <w:color w:val="595959" w:themeColor="text1" w:themeTint="A6"/>
          <w:rtl/>
        </w:rPr>
        <w:t>ות בג</w:t>
      </w:r>
      <w:r w:rsidR="00296B8F" w:rsidRPr="00296B8F">
        <w:rPr>
          <w:rFonts w:ascii="Arial" w:hAnsi="Arial" w:cs="Arial" w:hint="cs"/>
          <w:b/>
          <w:bCs/>
          <w:color w:val="595959" w:themeColor="text1" w:themeTint="A6"/>
          <w:rtl/>
        </w:rPr>
        <w:t>י</w:t>
      </w:r>
      <w:r w:rsidR="00727B27" w:rsidRPr="00296B8F">
        <w:rPr>
          <w:rFonts w:ascii="Arial" w:hAnsi="Arial" w:cs="Arial"/>
          <w:b/>
          <w:bCs/>
          <w:color w:val="595959" w:themeColor="text1" w:themeTint="A6"/>
          <w:rtl/>
        </w:rPr>
        <w:t>ליון הפעילות הימית</w:t>
      </w:r>
      <w:r w:rsidRPr="00296B8F">
        <w:rPr>
          <w:rFonts w:ascii="Arial" w:hAnsi="Arial" w:cs="Arial"/>
          <w:b/>
          <w:bCs/>
          <w:color w:val="595959" w:themeColor="text1" w:themeTint="A6"/>
          <w:rtl/>
        </w:rPr>
        <w:t>)</w:t>
      </w:r>
    </w:p>
    <w:p w14:paraId="5C2EA729" w14:textId="1FC34999" w:rsidR="00D925D2" w:rsidRPr="00E31A11" w:rsidRDefault="006A74E8" w:rsidP="00022897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במקרה של </w:t>
      </w:r>
      <w:r w:rsidR="00022897" w:rsidRPr="00E31A11">
        <w:rPr>
          <w:rFonts w:ascii="Arial" w:hAnsi="Arial" w:cs="Arial"/>
          <w:color w:val="595959" w:themeColor="text1" w:themeTint="A6"/>
          <w:rtl/>
        </w:rPr>
        <w:t xml:space="preserve">בקשה למימון ימי ים יש לכלל בהצעת התקציב בצורה ברורה הוצאות שחויבו בגין שימוש בספינה על תשתיותיה והצוות הרגיל </w:t>
      </w:r>
      <w:r w:rsidRPr="00E31A11">
        <w:rPr>
          <w:rFonts w:ascii="Arial" w:hAnsi="Arial" w:cs="Arial"/>
          <w:color w:val="595959" w:themeColor="text1" w:themeTint="A6"/>
          <w:rtl/>
        </w:rPr>
        <w:t>ו/</w:t>
      </w:r>
      <w:r w:rsidR="00022897" w:rsidRPr="00E31A11">
        <w:rPr>
          <w:rFonts w:ascii="Arial" w:hAnsi="Arial" w:cs="Arial"/>
          <w:color w:val="595959" w:themeColor="text1" w:themeTint="A6"/>
          <w:rtl/>
        </w:rPr>
        <w:t>או הנוסף הנדרש לשימוש בתשתיות אלה או בתשתיות נוספות</w:t>
      </w:r>
      <w:r w:rsidRPr="00E31A11">
        <w:rPr>
          <w:rFonts w:ascii="Arial" w:hAnsi="Arial" w:cs="Arial"/>
          <w:color w:val="595959" w:themeColor="text1" w:themeTint="A6"/>
          <w:rtl/>
        </w:rPr>
        <w:t>,</w:t>
      </w:r>
      <w:r w:rsidR="00022897" w:rsidRPr="00E31A11">
        <w:rPr>
          <w:rFonts w:ascii="Arial" w:hAnsi="Arial" w:cs="Arial"/>
          <w:color w:val="595959" w:themeColor="text1" w:themeTint="A6"/>
          <w:rtl/>
        </w:rPr>
        <w:t xml:space="preserve"> כולל עלויות התקנה ופירוק כנדרש. מחיר ימי הים עשוי להשתנות בהתאם למתווה השימוש בספינה והוספת אנשים ייעודיים, צוות סיפון מתוגבר ומשמרות משלימות. </w:t>
      </w:r>
    </w:p>
    <w:p w14:paraId="04CFC40A" w14:textId="77777777" w:rsidR="00022897" w:rsidRPr="00E31A11" w:rsidRDefault="00022897" w:rsidP="002819D7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u w:val="single"/>
        </w:rPr>
      </w:pPr>
    </w:p>
    <w:p w14:paraId="31A05594" w14:textId="77777777" w:rsidR="00D925D2" w:rsidRPr="00E31A11" w:rsidRDefault="00D925D2" w:rsidP="00E64D5F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משך ההפלגה</w:t>
      </w:r>
      <w:r w:rsidR="00FE4166" w:rsidRPr="00E31A11">
        <w:rPr>
          <w:rFonts w:ascii="Arial" w:hAnsi="Arial" w:cs="Arial"/>
          <w:color w:val="595959" w:themeColor="text1" w:themeTint="A6"/>
          <w:rtl/>
        </w:rPr>
        <w:t>/</w:t>
      </w:r>
      <w:proofErr w:type="spellStart"/>
      <w:r w:rsidR="00FE4166" w:rsidRPr="00E31A11">
        <w:rPr>
          <w:rFonts w:ascii="Arial" w:hAnsi="Arial" w:cs="Arial"/>
          <w:color w:val="595959" w:themeColor="text1" w:themeTint="A6"/>
          <w:rtl/>
        </w:rPr>
        <w:t>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 המבוקש</w:t>
      </w:r>
      <w:r w:rsidR="00FE4166" w:rsidRPr="00E31A11">
        <w:rPr>
          <w:rFonts w:ascii="Arial" w:hAnsi="Arial" w:cs="Arial"/>
          <w:color w:val="595959" w:themeColor="text1" w:themeTint="A6"/>
          <w:rtl/>
        </w:rPr>
        <w:t>/</w:t>
      </w:r>
      <w:proofErr w:type="spellStart"/>
      <w:r w:rsidR="00FE4166" w:rsidRPr="00E31A11">
        <w:rPr>
          <w:rFonts w:ascii="Arial" w:hAnsi="Arial" w:cs="Arial"/>
          <w:color w:val="595959" w:themeColor="text1" w:themeTint="A6"/>
          <w:rtl/>
        </w:rPr>
        <w:t>ות</w:t>
      </w:r>
      <w:proofErr w:type="spellEnd"/>
      <w:r w:rsidRPr="00E31A11">
        <w:rPr>
          <w:rFonts w:ascii="Arial" w:hAnsi="Arial" w:cs="Arial"/>
          <w:color w:val="595959" w:themeColor="text1" w:themeTint="A6"/>
        </w:rPr>
        <w:t>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</w:t>
      </w:r>
      <w:r w:rsidR="00173ED9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173ED9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6EFFCD1A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</w:p>
    <w:p w14:paraId="666C6371" w14:textId="77777777" w:rsidR="00E64D5F" w:rsidRPr="00E31A11" w:rsidRDefault="00D925D2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מועד/י ההפלגה המשוערים </w:t>
      </w:r>
      <w:r w:rsidR="00E64D5F" w:rsidRPr="00E31A11">
        <w:rPr>
          <w:rFonts w:ascii="Arial" w:hAnsi="Arial" w:cs="Arial"/>
          <w:color w:val="595959" w:themeColor="text1" w:themeTint="A6"/>
          <w:rtl/>
        </w:rPr>
        <w:t>:</w:t>
      </w:r>
    </w:p>
    <w:p w14:paraId="672FCFC6" w14:textId="77777777" w:rsidR="00D925D2" w:rsidRPr="00E31A11" w:rsidRDefault="00D925D2" w:rsidP="00E64D5F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מ: ___________________ עד</w:t>
      </w:r>
      <w:r w:rsidRPr="00E31A11">
        <w:rPr>
          <w:rFonts w:ascii="Arial" w:hAnsi="Arial" w:cs="Arial"/>
          <w:color w:val="595959" w:themeColor="text1" w:themeTint="A6"/>
        </w:rPr>
        <w:t xml:space="preserve"> 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___________________</w:t>
      </w:r>
    </w:p>
    <w:p w14:paraId="3042C416" w14:textId="77777777" w:rsidR="00E64D5F" w:rsidRPr="00E31A11" w:rsidRDefault="00E64D5F" w:rsidP="00E64D5F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מ: ___________________ עד</w:t>
      </w:r>
      <w:r w:rsidRPr="00E31A11">
        <w:rPr>
          <w:rFonts w:ascii="Arial" w:hAnsi="Arial" w:cs="Arial"/>
          <w:color w:val="595959" w:themeColor="text1" w:themeTint="A6"/>
        </w:rPr>
        <w:t xml:space="preserve"> 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___________________</w:t>
      </w:r>
    </w:p>
    <w:p w14:paraId="0C693BB7" w14:textId="77777777" w:rsidR="00173ED9" w:rsidRPr="00E31A11" w:rsidRDefault="00E64D5F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lastRenderedPageBreak/>
        <w:t>מ: ___________________ עד</w:t>
      </w:r>
      <w:r w:rsidRPr="00E31A11">
        <w:rPr>
          <w:rFonts w:ascii="Arial" w:hAnsi="Arial" w:cs="Arial"/>
          <w:color w:val="595959" w:themeColor="text1" w:themeTint="A6"/>
        </w:rPr>
        <w:t xml:space="preserve"> 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___________________</w:t>
      </w:r>
    </w:p>
    <w:p w14:paraId="3C24860A" w14:textId="77777777" w:rsidR="00D925D2" w:rsidRPr="00E31A11" w:rsidRDefault="00D925D2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ם </w:t>
      </w:r>
      <w:r w:rsidR="0000774A" w:rsidRPr="00E31A11">
        <w:rPr>
          <w:rFonts w:ascii="Arial" w:hAnsi="Arial" w:cs="Arial"/>
          <w:color w:val="595959" w:themeColor="text1" w:themeTint="A6"/>
          <w:rtl/>
        </w:rPr>
        <w:t>כלי השייט המועדף/ אפשרויות נוספות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______________________________________</w:t>
      </w:r>
    </w:p>
    <w:p w14:paraId="60370E10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3B237340" w14:textId="77777777" w:rsidR="00D925D2" w:rsidRPr="00E31A11" w:rsidRDefault="00D925D2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אזור ההפלגה:</w:t>
      </w:r>
      <w:r w:rsidRPr="00E31A11">
        <w:rPr>
          <w:rFonts w:ascii="Arial" w:hAnsi="Arial" w:cs="Arial"/>
          <w:color w:val="595959" w:themeColor="text1" w:themeTint="A6"/>
        </w:rPr>
        <w:t xml:space="preserve"> </w:t>
      </w:r>
      <w:r w:rsidRPr="00E31A11">
        <w:rPr>
          <w:rFonts w:ascii="Arial" w:hAnsi="Arial" w:cs="Arial"/>
          <w:color w:val="595959" w:themeColor="text1" w:themeTint="A6"/>
          <w:rtl/>
        </w:rPr>
        <w:t>______________________________________</w:t>
      </w:r>
    </w:p>
    <w:p w14:paraId="5A092641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</w:p>
    <w:p w14:paraId="2C0D7ACF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אומדן הוצאות בגין ההפלגה</w:t>
      </w:r>
      <w:r w:rsidR="00E64D5F" w:rsidRPr="00E31A11">
        <w:rPr>
          <w:rFonts w:ascii="Arial" w:hAnsi="Arial" w:cs="Arial"/>
          <w:color w:val="595959" w:themeColor="text1" w:themeTint="A6"/>
          <w:rtl/>
        </w:rPr>
        <w:t>/</w:t>
      </w:r>
      <w:proofErr w:type="spellStart"/>
      <w:r w:rsidR="00E64D5F" w:rsidRPr="00E31A11">
        <w:rPr>
          <w:rFonts w:ascii="Arial" w:hAnsi="Arial" w:cs="Arial"/>
          <w:color w:val="595959" w:themeColor="text1" w:themeTint="A6"/>
          <w:rtl/>
        </w:rPr>
        <w:t>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>: ___________________ש"ח</w:t>
      </w:r>
    </w:p>
    <w:p w14:paraId="1C2D1FF5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0A2FBBCB" w14:textId="77777777" w:rsidR="00D925D2" w:rsidRPr="00E31A11" w:rsidRDefault="00D925D2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תקציב ההפלגה</w:t>
      </w:r>
      <w:r w:rsidR="00E64D5F" w:rsidRPr="00E31A11">
        <w:rPr>
          <w:rFonts w:ascii="Arial" w:hAnsi="Arial" w:cs="Arial"/>
          <w:color w:val="595959" w:themeColor="text1" w:themeTint="A6"/>
          <w:rtl/>
        </w:rPr>
        <w:t>/</w:t>
      </w:r>
      <w:proofErr w:type="spellStart"/>
      <w:r w:rsidR="00E64D5F" w:rsidRPr="00E31A11">
        <w:rPr>
          <w:rFonts w:ascii="Arial" w:hAnsi="Arial" w:cs="Arial"/>
          <w:color w:val="595959" w:themeColor="text1" w:themeTint="A6"/>
          <w:rtl/>
        </w:rPr>
        <w:t>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 המבוקש מהמרכז</w:t>
      </w:r>
      <w:r w:rsidR="00173ED9" w:rsidRPr="00E31A11">
        <w:rPr>
          <w:rFonts w:ascii="Arial" w:hAnsi="Arial" w:cs="Arial"/>
          <w:color w:val="595959" w:themeColor="text1" w:themeTint="A6"/>
          <w:rtl/>
        </w:rPr>
        <w:t xml:space="preserve"> (עד 80% מהוצאות ההפלגה)</w:t>
      </w:r>
      <w:r w:rsidRPr="00E31A11">
        <w:rPr>
          <w:rFonts w:ascii="Arial" w:hAnsi="Arial" w:cs="Arial"/>
          <w:color w:val="595959" w:themeColor="text1" w:themeTint="A6"/>
          <w:rtl/>
        </w:rPr>
        <w:t>: ___________________ש"ח</w:t>
      </w:r>
    </w:p>
    <w:p w14:paraId="644420A7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</w:p>
    <w:p w14:paraId="06EE1C99" w14:textId="3D7C1159" w:rsidR="00FE4166" w:rsidRPr="00E31A11" w:rsidRDefault="00F42C47" w:rsidP="006A74E8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סעיף ג': 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סך הוצאות עבור ציוד מחקר וימי ים (</w:t>
      </w:r>
      <w:r w:rsidR="006A74E8" w:rsidRPr="00E31A11">
        <w:rPr>
          <w:rFonts w:ascii="Arial" w:hAnsi="Arial" w:cs="Arial"/>
          <w:b/>
          <w:bCs/>
          <w:color w:val="595959" w:themeColor="text1" w:themeTint="A6"/>
          <w:rtl/>
        </w:rPr>
        <w:t>שקלול של הפירוט ב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סעיפים א + ב):</w:t>
      </w:r>
    </w:p>
    <w:p w14:paraId="77CBCF27" w14:textId="77777777" w:rsidR="00F42C47" w:rsidRPr="00E31A11" w:rsidRDefault="00F42C47" w:rsidP="00FE4166">
      <w:pPr>
        <w:tabs>
          <w:tab w:val="right" w:pos="8221"/>
        </w:tabs>
        <w:bidi/>
        <w:spacing w:after="200" w:line="360" w:lineRule="auto"/>
        <w:ind w:right="142"/>
        <w:rPr>
          <w:rFonts w:ascii="Arial" w:hAnsi="Arial" w:cs="Arial"/>
          <w:b/>
          <w:bCs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ab/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ab/>
      </w:r>
    </w:p>
    <w:p w14:paraId="60D70680" w14:textId="454C9C43" w:rsidR="00F42C47" w:rsidRPr="00E31A11" w:rsidRDefault="00F42C47" w:rsidP="00064556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rtl/>
        </w:rPr>
        <w:t xml:space="preserve">סך החזר מבוקש </w:t>
      </w:r>
      <w:r w:rsidRPr="00E31A11">
        <w:rPr>
          <w:rFonts w:ascii="Arial" w:hAnsi="Arial" w:cs="Arial"/>
          <w:color w:val="595959" w:themeColor="text1" w:themeTint="A6"/>
          <w:rtl/>
        </w:rPr>
        <w:t>(80% מסך ההוצאות</w:t>
      </w:r>
      <w:r w:rsidR="006A74E8" w:rsidRPr="00E31A11">
        <w:rPr>
          <w:rFonts w:ascii="Arial" w:hAnsi="Arial" w:cs="Arial"/>
          <w:color w:val="595959" w:themeColor="text1" w:themeTint="A6"/>
          <w:rtl/>
        </w:rPr>
        <w:t xml:space="preserve"> הכולל</w:t>
      </w:r>
      <w:r w:rsidRPr="00E31A11">
        <w:rPr>
          <w:rFonts w:ascii="Arial" w:hAnsi="Arial" w:cs="Arial"/>
          <w:color w:val="595959" w:themeColor="text1" w:themeTint="A6"/>
          <w:rtl/>
        </w:rPr>
        <w:t>)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342135BE" w14:textId="37DE5472" w:rsidR="000411BC" w:rsidRPr="00E31A11" w:rsidRDefault="000411BC">
      <w:pPr>
        <w:spacing w:after="200" w:line="276" w:lineRule="auto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u w:val="single"/>
          <w:rtl/>
        </w:rPr>
        <w:br w:type="page"/>
      </w:r>
    </w:p>
    <w:p w14:paraId="675A5880" w14:textId="77777777" w:rsidR="001F11CD" w:rsidRPr="00E31A11" w:rsidRDefault="001F11CD" w:rsidP="001F11CD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</w:p>
    <w:p w14:paraId="79177A4F" w14:textId="77777777" w:rsidR="00D925D2" w:rsidRPr="00E31A11" w:rsidRDefault="00D925D2" w:rsidP="00D41576">
      <w:pPr>
        <w:pStyle w:val="ListParagraph"/>
        <w:numPr>
          <w:ilvl w:val="0"/>
          <w:numId w:val="6"/>
        </w:numPr>
        <w:tabs>
          <w:tab w:val="right" w:pos="8221"/>
        </w:tabs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</w:rPr>
      </w:pPr>
      <w:r w:rsidRPr="00E31A11"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  <w:t>התחייבות המוסד</w:t>
      </w:r>
    </w:p>
    <w:p w14:paraId="3B17EC0D" w14:textId="1FD88E2F" w:rsidR="006A74E8" w:rsidRPr="00E31A11" w:rsidRDefault="00DB4D46" w:rsidP="00706368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t>אם תאושר בקשתנו להשתתפות במימון ימי ים ו/או הפעלת תשתיות ימיות באמצעות המרכז הישראלי לחקר הים התיכון ו/או תשתיות ימיות אחרות בישראל (</w:t>
      </w:r>
      <w:r w:rsidRPr="00E31A11">
        <w:rPr>
          <w:rFonts w:ascii="Arial" w:hAnsi="Arial" w:cs="Arial"/>
          <w:color w:val="595959" w:themeColor="text1" w:themeTint="A6"/>
        </w:rPr>
        <w:t>"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הפעילות המבוקשת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"), אנו, </w:t>
      </w:r>
      <w:proofErr w:type="spellStart"/>
      <w:r w:rsidRPr="00E31A11">
        <w:rPr>
          <w:rFonts w:ascii="Arial" w:hAnsi="Arial" w:cs="Arial"/>
          <w:color w:val="595959" w:themeColor="text1" w:themeTint="A6"/>
          <w:rtl/>
        </w:rPr>
        <w:t>מורשי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 החתימה של המוסד המבקש, מצהירים ומתחייבים, כדלקמן</w:t>
      </w:r>
      <w:r w:rsidRPr="00E31A11">
        <w:rPr>
          <w:rFonts w:ascii="Arial" w:hAnsi="Arial" w:cs="Arial"/>
          <w:color w:val="595959" w:themeColor="text1" w:themeTint="A6"/>
        </w:rPr>
        <w:t>:</w:t>
      </w:r>
    </w:p>
    <w:p w14:paraId="1099C1C1" w14:textId="071FD0E2" w:rsidR="00D925D2" w:rsidRPr="00E31A11" w:rsidRDefault="00D925D2" w:rsidP="00D41576">
      <w:pPr>
        <w:pStyle w:val="ListParagraph"/>
        <w:numPr>
          <w:ilvl w:val="0"/>
          <w:numId w:val="1"/>
        </w:numPr>
        <w:tabs>
          <w:tab w:val="right" w:pos="8221"/>
        </w:tabs>
        <w:autoSpaceDE w:val="0"/>
        <w:autoSpaceDN w:val="0"/>
        <w:adjustRightInd w:val="0"/>
        <w:spacing w:after="0" w:line="360" w:lineRule="auto"/>
        <w:ind w:left="425"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t>המוסד המבקש יבטח על חשבונו את כלל היבטי הפעילות המבוקשת, לרבות ביטוח הציוד, הסטודנטים והחוקרים וכן כל עניין אחר הצפוי במהלך הפעילות המבוקשת</w:t>
      </w:r>
      <w:r w:rsidR="00DB4D46" w:rsidRPr="00E31A11">
        <w:rPr>
          <w:rFonts w:ascii="Arial" w:hAnsi="Arial" w:cs="Arial"/>
          <w:color w:val="595959" w:themeColor="text1" w:themeTint="A6"/>
          <w:rtl/>
        </w:rPr>
        <w:t xml:space="preserve"> ו/או המחקר</w:t>
      </w:r>
      <w:r w:rsidRPr="00E31A11">
        <w:rPr>
          <w:rFonts w:ascii="Arial" w:hAnsi="Arial" w:cs="Arial"/>
          <w:color w:val="595959" w:themeColor="text1" w:themeTint="A6"/>
        </w:rPr>
        <w:t>.</w:t>
      </w:r>
    </w:p>
    <w:p w14:paraId="75AAD1A4" w14:textId="01537289" w:rsidR="00D925D2" w:rsidRPr="00E31A11" w:rsidRDefault="00D925D2" w:rsidP="00D41576">
      <w:pPr>
        <w:pStyle w:val="ListParagraph"/>
        <w:numPr>
          <w:ilvl w:val="0"/>
          <w:numId w:val="1"/>
        </w:numPr>
        <w:tabs>
          <w:tab w:val="right" w:pos="8221"/>
        </w:tabs>
        <w:autoSpaceDE w:val="0"/>
        <w:autoSpaceDN w:val="0"/>
        <w:adjustRightInd w:val="0"/>
        <w:spacing w:after="0" w:line="360" w:lineRule="auto"/>
        <w:ind w:left="425"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t>המוסד המבקש יישא על חשבונו בכל ההוצאות הנלוות לפעילות המבוקשת ולסידורים הנדרשים למימושה</w:t>
      </w:r>
      <w:r w:rsidR="00DB4D46" w:rsidRPr="00E31A11">
        <w:rPr>
          <w:rFonts w:ascii="Arial" w:hAnsi="Arial" w:cs="Arial"/>
          <w:color w:val="595959" w:themeColor="text1" w:themeTint="A6"/>
          <w:rtl/>
        </w:rPr>
        <w:t>, וכן בכל הוצאה האחרת הנובעת מביצוע המחקר</w:t>
      </w:r>
      <w:r w:rsidRPr="00E31A11">
        <w:rPr>
          <w:rFonts w:ascii="Arial" w:hAnsi="Arial" w:cs="Arial"/>
          <w:color w:val="595959" w:themeColor="text1" w:themeTint="A6"/>
        </w:rPr>
        <w:t>.</w:t>
      </w:r>
    </w:p>
    <w:p w14:paraId="35397A30" w14:textId="6A9D1CB4" w:rsidR="00D925D2" w:rsidRPr="00E31A11" w:rsidRDefault="00DB4D46" w:rsidP="00D41576">
      <w:pPr>
        <w:pStyle w:val="ListParagraph"/>
        <w:numPr>
          <w:ilvl w:val="0"/>
          <w:numId w:val="1"/>
        </w:numPr>
        <w:tabs>
          <w:tab w:val="right" w:pos="8221"/>
        </w:tabs>
        <w:autoSpaceDE w:val="0"/>
        <w:autoSpaceDN w:val="0"/>
        <w:adjustRightInd w:val="0"/>
        <w:spacing w:after="0" w:line="360" w:lineRule="auto"/>
        <w:ind w:left="425"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במקרה בו המוסד מבקש להפעיל ציוד באמצעות המרכז, </w:t>
      </w:r>
      <w:r w:rsidR="00D925D2" w:rsidRPr="00E31A11">
        <w:rPr>
          <w:rFonts w:ascii="Arial" w:hAnsi="Arial" w:cs="Arial"/>
          <w:color w:val="595959" w:themeColor="text1" w:themeTint="A6"/>
          <w:rtl/>
        </w:rPr>
        <w:t xml:space="preserve">השימוש 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בו </w:t>
      </w:r>
      <w:r w:rsidR="00D925D2" w:rsidRPr="00E31A11">
        <w:rPr>
          <w:rFonts w:ascii="Arial" w:hAnsi="Arial" w:cs="Arial"/>
          <w:color w:val="595959" w:themeColor="text1" w:themeTint="A6"/>
          <w:rtl/>
        </w:rPr>
        <w:t>ייעשה בהתאם לנוהל שימוש בתשתיות המרכז, כפי שיהיה בתוקף מעת לעת</w:t>
      </w:r>
      <w:r w:rsidR="00D925D2" w:rsidRPr="00E31A11">
        <w:rPr>
          <w:rFonts w:ascii="Arial" w:hAnsi="Arial" w:cs="Arial"/>
          <w:color w:val="595959" w:themeColor="text1" w:themeTint="A6"/>
        </w:rPr>
        <w:t>.</w:t>
      </w:r>
    </w:p>
    <w:p w14:paraId="791155C8" w14:textId="5076E55D" w:rsidR="00D925D2" w:rsidRPr="00E31A11" w:rsidRDefault="00D925D2" w:rsidP="00D41576">
      <w:pPr>
        <w:pStyle w:val="ListParagraph"/>
        <w:numPr>
          <w:ilvl w:val="0"/>
          <w:numId w:val="1"/>
        </w:numPr>
        <w:tabs>
          <w:tab w:val="right" w:pos="8221"/>
        </w:tabs>
        <w:autoSpaceDE w:val="0"/>
        <w:autoSpaceDN w:val="0"/>
        <w:adjustRightInd w:val="0"/>
        <w:spacing w:after="0" w:line="360" w:lineRule="auto"/>
        <w:ind w:left="425"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t>המוסד המבקש מתחייב להגיש דיווח כספי סופי חתום על ידי מורשה החתימה של המוסד על ההוצאות בפועל של ימי ים ו/או שימוש ב</w:t>
      </w:r>
      <w:r w:rsidR="000411BC" w:rsidRPr="00E31A11">
        <w:rPr>
          <w:rFonts w:ascii="Arial" w:hAnsi="Arial" w:cs="Arial"/>
          <w:color w:val="595959" w:themeColor="text1" w:themeTint="A6"/>
          <w:rtl/>
        </w:rPr>
        <w:t xml:space="preserve">תשתיות ימיות ו/או </w:t>
      </w:r>
      <w:r w:rsidRPr="00E31A11">
        <w:rPr>
          <w:rFonts w:ascii="Arial" w:hAnsi="Arial" w:cs="Arial"/>
          <w:color w:val="595959" w:themeColor="text1" w:themeTint="A6"/>
          <w:rtl/>
        </w:rPr>
        <w:t>ציוד</w:t>
      </w:r>
      <w:r w:rsidR="000411BC" w:rsidRPr="00E31A11">
        <w:rPr>
          <w:rFonts w:ascii="Arial" w:hAnsi="Arial" w:cs="Arial"/>
          <w:color w:val="595959" w:themeColor="text1" w:themeTint="A6"/>
          <w:rtl/>
        </w:rPr>
        <w:t xml:space="preserve"> הנועד לפעילות הימית</w:t>
      </w:r>
      <w:r w:rsidRPr="00E31A11">
        <w:rPr>
          <w:rFonts w:ascii="Arial" w:hAnsi="Arial" w:cs="Arial"/>
          <w:color w:val="595959" w:themeColor="text1" w:themeTint="A6"/>
        </w:rPr>
        <w:t>.</w:t>
      </w:r>
    </w:p>
    <w:p w14:paraId="2914CB66" w14:textId="7416264F" w:rsidR="00D925D2" w:rsidRPr="00E31A11" w:rsidRDefault="00D925D2" w:rsidP="00D41576">
      <w:pPr>
        <w:pStyle w:val="ListParagraph"/>
        <w:numPr>
          <w:ilvl w:val="0"/>
          <w:numId w:val="1"/>
        </w:numPr>
        <w:tabs>
          <w:tab w:val="right" w:pos="8221"/>
        </w:tabs>
        <w:autoSpaceDE w:val="0"/>
        <w:autoSpaceDN w:val="0"/>
        <w:adjustRightInd w:val="0"/>
        <w:spacing w:after="0" w:line="360" w:lineRule="auto"/>
        <w:ind w:left="425"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המוסד המבקש אחראי </w:t>
      </w:r>
      <w:r w:rsidR="008C272C" w:rsidRPr="00E31A11">
        <w:rPr>
          <w:rFonts w:ascii="Arial" w:hAnsi="Arial" w:cs="Arial"/>
          <w:color w:val="595959" w:themeColor="text1" w:themeTint="A6"/>
          <w:rtl/>
        </w:rPr>
        <w:t xml:space="preserve">באופן </w:t>
      </w:r>
      <w:r w:rsidRPr="00E31A11">
        <w:rPr>
          <w:rFonts w:ascii="Arial" w:hAnsi="Arial" w:cs="Arial"/>
          <w:color w:val="595959" w:themeColor="text1" w:themeTint="A6"/>
          <w:rtl/>
        </w:rPr>
        <w:t>בלעדי ל</w:t>
      </w:r>
      <w:r w:rsidR="008C272C" w:rsidRPr="00E31A11">
        <w:rPr>
          <w:rFonts w:ascii="Arial" w:hAnsi="Arial" w:cs="Arial"/>
          <w:color w:val="595959" w:themeColor="text1" w:themeTint="A6"/>
          <w:rtl/>
        </w:rPr>
        <w:t>כל נושא הנובע מה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פעילות המבוקשת </w:t>
      </w:r>
      <w:r w:rsidR="008C272C" w:rsidRPr="00E31A11">
        <w:rPr>
          <w:rFonts w:ascii="Arial" w:hAnsi="Arial" w:cs="Arial"/>
          <w:color w:val="595959" w:themeColor="text1" w:themeTint="A6"/>
          <w:rtl/>
        </w:rPr>
        <w:t xml:space="preserve">ו/או מהמחקר, 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על כל </w:t>
      </w:r>
      <w:r w:rsidR="008C272C" w:rsidRPr="00E31A11">
        <w:rPr>
          <w:rFonts w:ascii="Arial" w:hAnsi="Arial" w:cs="Arial"/>
          <w:color w:val="595959" w:themeColor="text1" w:themeTint="A6"/>
          <w:rtl/>
        </w:rPr>
        <w:t xml:space="preserve">ההיבטים הנלווים </w:t>
      </w:r>
      <w:r w:rsidRPr="00E31A11">
        <w:rPr>
          <w:rFonts w:ascii="Arial" w:hAnsi="Arial" w:cs="Arial"/>
          <w:color w:val="595959" w:themeColor="text1" w:themeTint="A6"/>
          <w:rtl/>
        </w:rPr>
        <w:t>אליה</w:t>
      </w:r>
      <w:r w:rsidR="008C272C" w:rsidRPr="00E31A11">
        <w:rPr>
          <w:rFonts w:ascii="Arial" w:hAnsi="Arial" w:cs="Arial"/>
          <w:color w:val="595959" w:themeColor="text1" w:themeTint="A6"/>
          <w:rtl/>
        </w:rPr>
        <w:t>ם</w:t>
      </w:r>
      <w:r w:rsidRPr="00E31A11">
        <w:rPr>
          <w:rFonts w:ascii="Arial" w:hAnsi="Arial" w:cs="Arial"/>
          <w:color w:val="595959" w:themeColor="text1" w:themeTint="A6"/>
          <w:rtl/>
        </w:rPr>
        <w:t>, לרבות לכל חבות, נזק או הוצאה הקשורים אליה</w:t>
      </w:r>
      <w:r w:rsidR="008C272C" w:rsidRPr="00E31A11">
        <w:rPr>
          <w:rFonts w:ascii="Arial" w:hAnsi="Arial" w:cs="Arial"/>
          <w:color w:val="595959" w:themeColor="text1" w:themeTint="A6"/>
          <w:rtl/>
        </w:rPr>
        <w:t>ם</w:t>
      </w:r>
      <w:r w:rsidRPr="00E31A11">
        <w:rPr>
          <w:rFonts w:ascii="Arial" w:hAnsi="Arial" w:cs="Arial"/>
          <w:color w:val="595959" w:themeColor="text1" w:themeTint="A6"/>
          <w:rtl/>
        </w:rPr>
        <w:t>. המוסד המבקש פוטר את אוניברסיטת חיפה והמרכז הישראלי לחקר הים התיכון מכל אחריות בקשר עם הפעילות המבוקשת ומתחייב לשפות את מי מהם, או שניהם, מיד</w:t>
      </w:r>
      <w:r w:rsidR="008C272C" w:rsidRPr="00E31A11">
        <w:rPr>
          <w:rFonts w:ascii="Arial" w:hAnsi="Arial" w:cs="Arial"/>
          <w:color w:val="595959" w:themeColor="text1" w:themeTint="A6"/>
          <w:rtl/>
        </w:rPr>
        <w:t xml:space="preserve"> עם דרישתם הראשונה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בגין כל הוצאה כספית שתגרם להם עקב הפעילות המבוקשת או בקשר אליה</w:t>
      </w:r>
      <w:r w:rsidRPr="00E31A11">
        <w:rPr>
          <w:rFonts w:ascii="Arial" w:hAnsi="Arial" w:cs="Arial"/>
          <w:color w:val="595959" w:themeColor="text1" w:themeTint="A6"/>
        </w:rPr>
        <w:t>.</w:t>
      </w:r>
    </w:p>
    <w:p w14:paraId="1DCBD7B5" w14:textId="77777777" w:rsidR="00D925D2" w:rsidRPr="00E31A11" w:rsidRDefault="00D925D2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u w:val="single"/>
          <w:rtl/>
        </w:rPr>
      </w:pPr>
    </w:p>
    <w:p w14:paraId="301EF174" w14:textId="77777777" w:rsidR="00F42C47" w:rsidRPr="00E31A11" w:rsidRDefault="00F42C47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u w:val="single"/>
        </w:rPr>
      </w:pPr>
    </w:p>
    <w:p w14:paraId="2E21B98C" w14:textId="77777777" w:rsidR="00064556" w:rsidRPr="00E31A11" w:rsidRDefault="00D925D2" w:rsidP="00BF374D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תאריך</w:t>
      </w:r>
      <w:r w:rsidR="00FE3506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5ED7F17F" w14:textId="77777777" w:rsidR="00064556" w:rsidRPr="00E31A11" w:rsidRDefault="00D925D2" w:rsidP="00064556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חתימות מורשה חתימה</w:t>
      </w:r>
    </w:p>
    <w:p w14:paraId="1D587379" w14:textId="77777777" w:rsidR="00064556" w:rsidRPr="00E31A11" w:rsidRDefault="00D925D2" w:rsidP="00064556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ם: </w:t>
      </w:r>
      <w:r w:rsidR="00FE3506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6552B6BB" w14:textId="77777777" w:rsidR="00D925D2" w:rsidRPr="00E31A11" w:rsidRDefault="00BF374D" w:rsidP="00064556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חתימה</w:t>
      </w:r>
      <w:r w:rsidR="00D925D2" w:rsidRPr="00E31A11">
        <w:rPr>
          <w:rFonts w:ascii="Arial" w:hAnsi="Arial" w:cs="Arial"/>
          <w:color w:val="595959" w:themeColor="text1" w:themeTint="A6"/>
          <w:rtl/>
        </w:rPr>
        <w:t xml:space="preserve">: </w:t>
      </w:r>
      <w:r w:rsidR="00FE3506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3139129B" w14:textId="77777777" w:rsidR="00BF374D" w:rsidRPr="00E31A11" w:rsidRDefault="00BF374D" w:rsidP="00BF374D">
      <w:pPr>
        <w:tabs>
          <w:tab w:val="right" w:pos="8221"/>
        </w:tabs>
        <w:bidi/>
        <w:spacing w:line="360" w:lineRule="auto"/>
        <w:ind w:left="-1" w:right="142"/>
        <w:jc w:val="both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שם</w:t>
      </w:r>
      <w:r w:rsidR="00D925D2" w:rsidRPr="00E31A11">
        <w:rPr>
          <w:rFonts w:ascii="Arial" w:hAnsi="Arial" w:cs="Arial"/>
          <w:color w:val="595959" w:themeColor="text1" w:themeTint="A6"/>
          <w:rtl/>
        </w:rPr>
        <w:t>:</w:t>
      </w:r>
      <w:r w:rsidR="00FE3506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758B82A5" w14:textId="77777777" w:rsidR="00146CA5" w:rsidRPr="00E31A11" w:rsidRDefault="00D925D2" w:rsidP="00BF374D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חתימה:</w:t>
      </w:r>
      <w:r w:rsidR="00FE3506" w:rsidRPr="00E31A11">
        <w:rPr>
          <w:rFonts w:ascii="Arial" w:hAnsi="Arial" w:cs="Arial"/>
          <w:color w:val="595959" w:themeColor="text1" w:themeTint="A6"/>
          <w:u w:val="single"/>
          <w:rtl/>
        </w:rPr>
        <w:t xml:space="preserve"> </w:t>
      </w:r>
      <w:r w:rsidR="00FE3506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041FF8F1" w14:textId="7B9C9DAE" w:rsidR="00667FA4" w:rsidRPr="00E31A11" w:rsidRDefault="00667FA4">
      <w:pPr>
        <w:spacing w:after="200" w:line="276" w:lineRule="auto"/>
        <w:rPr>
          <w:rFonts w:ascii="Arial" w:eastAsiaTheme="minorEastAsia" w:hAnsi="Arial" w:cs="Arial"/>
          <w:b/>
          <w:bCs/>
          <w:color w:val="595959" w:themeColor="text1" w:themeTint="A6"/>
          <w:spacing w:val="15"/>
          <w:sz w:val="24"/>
          <w:szCs w:val="24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br w:type="page"/>
      </w:r>
    </w:p>
    <w:p w14:paraId="1C62E7CD" w14:textId="77777777" w:rsidR="004709BD" w:rsidRPr="00E31A11" w:rsidRDefault="004709BD">
      <w:pPr>
        <w:spacing w:after="200" w:line="276" w:lineRule="auto"/>
        <w:rPr>
          <w:rFonts w:ascii="Arial" w:eastAsiaTheme="minorEastAsia" w:hAnsi="Arial" w:cs="Arial"/>
          <w:b/>
          <w:bCs/>
          <w:color w:val="595959" w:themeColor="text1" w:themeTint="A6"/>
          <w:spacing w:val="15"/>
          <w:sz w:val="24"/>
          <w:szCs w:val="24"/>
          <w:u w:val="single"/>
          <w:rtl/>
        </w:rPr>
      </w:pPr>
    </w:p>
    <w:p w14:paraId="19635F31" w14:textId="40770D75" w:rsidR="00B71FF0" w:rsidRPr="00E31A11" w:rsidRDefault="00B71FF0" w:rsidP="00135C02">
      <w:pPr>
        <w:pStyle w:val="Subtitle"/>
        <w:tabs>
          <w:tab w:val="right" w:pos="8221"/>
        </w:tabs>
        <w:bidi/>
        <w:spacing w:line="360" w:lineRule="auto"/>
        <w:ind w:right="142"/>
        <w:jc w:val="center"/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</w:pPr>
      <w:bookmarkStart w:id="2" w:name="נספחב"/>
      <w:r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נספח ב - טופס דיווח כספי על הוצאות בפועל עבור ימי שיט ושימוש בציוד </w:t>
      </w:r>
      <w:bookmarkEnd w:id="2"/>
      <w:r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>מחקר ימי</w:t>
      </w:r>
      <w:r w:rsidRPr="00E31A11" w:rsidDel="002E167F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 </w:t>
      </w:r>
      <w:r w:rsidR="00355DE3"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>(</w:t>
      </w:r>
      <w:r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>תשפ"</w:t>
      </w:r>
      <w:r w:rsidR="00296B8F">
        <w:rPr>
          <w:rFonts w:ascii="Arial" w:hAnsi="Arial" w:cs="Arial" w:hint="cs"/>
          <w:b/>
          <w:bCs/>
          <w:color w:val="595959" w:themeColor="text1" w:themeTint="A6"/>
          <w:sz w:val="24"/>
          <w:szCs w:val="24"/>
          <w:u w:val="single"/>
          <w:rtl/>
        </w:rPr>
        <w:t>ו</w:t>
      </w:r>
      <w:r w:rsidR="00355DE3"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>)</w:t>
      </w:r>
      <w:r w:rsidRPr="00E31A11">
        <w:rPr>
          <w:rFonts w:ascii="Arial" w:hAnsi="Arial" w:cs="Arial"/>
          <w:b/>
          <w:bCs/>
          <w:color w:val="595959" w:themeColor="text1" w:themeTint="A6"/>
          <w:sz w:val="24"/>
          <w:szCs w:val="24"/>
          <w:u w:val="single"/>
          <w:rtl/>
        </w:rPr>
        <w:t xml:space="preserve"> </w:t>
      </w:r>
    </w:p>
    <w:p w14:paraId="1447ABBA" w14:textId="77777777" w:rsidR="00173ED9" w:rsidRPr="00E31A11" w:rsidRDefault="00173ED9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</w:pPr>
    </w:p>
    <w:p w14:paraId="1C93B8A4" w14:textId="77777777" w:rsidR="00BF374D" w:rsidRPr="00E31A11" w:rsidRDefault="00B71FF0" w:rsidP="00BF374D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b/>
          <w:bCs/>
          <w:color w:val="595959" w:themeColor="text1" w:themeTint="A6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rtl/>
        </w:rPr>
        <w:t>שם המוסד המוביל</w:t>
      </w:r>
      <w:r w:rsidR="00BF374D" w:rsidRPr="00E31A11">
        <w:rPr>
          <w:rFonts w:ascii="Arial" w:hAnsi="Arial" w:cs="Arial"/>
          <w:b/>
          <w:bCs/>
          <w:color w:val="595959" w:themeColor="text1" w:themeTint="A6"/>
          <w:rtl/>
        </w:rPr>
        <w:t xml:space="preserve"> 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המבקש:</w:t>
      </w:r>
    </w:p>
    <w:p w14:paraId="6A1F3CA6" w14:textId="77777777" w:rsidR="00B71FF0" w:rsidRPr="00E31A11" w:rsidRDefault="00FA5078" w:rsidP="00BF374D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4B669AAC" w14:textId="2DE89D3F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ם החוקר הראשי: </w:t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3A48A7AE" w14:textId="77777777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מות החוקרים השותפים:  </w:t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105586F8" w14:textId="77777777" w:rsidR="00B71FF0" w:rsidRPr="00E31A11" w:rsidRDefault="00B71FF0" w:rsidP="00E64D5F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פרטי התקשרות: </w:t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FA5078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3C2799E2" w14:textId="77777777" w:rsidR="00BF374D" w:rsidRPr="00E31A11" w:rsidRDefault="00BF374D" w:rsidP="00E64D5F">
      <w:pPr>
        <w:bidi/>
        <w:spacing w:after="200" w:line="276" w:lineRule="auto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u w:val="single"/>
          <w:rtl/>
        </w:rPr>
        <w:br w:type="page"/>
      </w:r>
    </w:p>
    <w:p w14:paraId="0562EDA1" w14:textId="77777777" w:rsidR="006E263B" w:rsidRPr="00E31A11" w:rsidRDefault="006E263B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lastRenderedPageBreak/>
        <w:t>סעיף א': דיווח על הוצאות בגין שימוש בציוד ימי ששימש את החוקרים:</w:t>
      </w:r>
    </w:p>
    <w:p w14:paraId="3F42DC2E" w14:textId="77777777" w:rsidR="006E263B" w:rsidRPr="00E31A11" w:rsidRDefault="006E263B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0305AE60" w14:textId="77777777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שם הציוד: ____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____________</w:t>
      </w:r>
      <w:r w:rsidRPr="00E31A11">
        <w:rPr>
          <w:rFonts w:ascii="Arial" w:hAnsi="Arial" w:cs="Arial"/>
          <w:color w:val="595959" w:themeColor="text1" w:themeTint="A6"/>
          <w:rtl/>
        </w:rPr>
        <w:t>_________________________________</w:t>
      </w:r>
    </w:p>
    <w:p w14:paraId="0BFF4E4D" w14:textId="77777777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דמי שימוש בציוד (מופחתים למוסדות שותפים): ___________________ ש"ח</w:t>
      </w:r>
    </w:p>
    <w:p w14:paraId="5C6BA701" w14:textId="77777777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לתקופה של _____  ימים </w:t>
      </w:r>
    </w:p>
    <w:p w14:paraId="28F2C9B1" w14:textId="77777777" w:rsidR="006E263B" w:rsidRPr="00E31A11" w:rsidRDefault="006E263B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הוצאות </w:t>
      </w:r>
      <w:proofErr w:type="spellStart"/>
      <w:r w:rsidRPr="00E31A11">
        <w:rPr>
          <w:rFonts w:ascii="Arial" w:hAnsi="Arial" w:cs="Arial"/>
          <w:color w:val="595959" w:themeColor="text1" w:themeTint="A6"/>
          <w:rtl/>
        </w:rPr>
        <w:t>נילו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: ____________ ₪ </w:t>
      </w:r>
    </w:p>
    <w:p w14:paraId="05304AEB" w14:textId="77777777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סה"כ עלות דמי השימוש לפעילות</w:t>
      </w:r>
      <w:r w:rsidR="006E263B" w:rsidRPr="00E31A11">
        <w:rPr>
          <w:rFonts w:ascii="Arial" w:hAnsi="Arial" w:cs="Arial"/>
          <w:color w:val="595959" w:themeColor="text1" w:themeTint="A6"/>
          <w:rtl/>
        </w:rPr>
        <w:t xml:space="preserve"> כולל הוצאות </w:t>
      </w:r>
      <w:proofErr w:type="spellStart"/>
      <w:r w:rsidR="006E263B" w:rsidRPr="00E31A11">
        <w:rPr>
          <w:rFonts w:ascii="Arial" w:hAnsi="Arial" w:cs="Arial"/>
          <w:color w:val="595959" w:themeColor="text1" w:themeTint="A6"/>
          <w:rtl/>
        </w:rPr>
        <w:t>נילו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 ______________ ש"ח</w:t>
      </w:r>
    </w:p>
    <w:p w14:paraId="28B6D504" w14:textId="2C2E8AB8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החזר המבוקש</w:t>
      </w:r>
      <w:r w:rsidR="006E263B" w:rsidRPr="00E31A11">
        <w:rPr>
          <w:rFonts w:ascii="Arial" w:hAnsi="Arial" w:cs="Arial"/>
          <w:color w:val="595959" w:themeColor="text1" w:themeTint="A6"/>
          <w:rtl/>
        </w:rPr>
        <w:t xml:space="preserve"> 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</w:t>
      </w:r>
      <w:r w:rsidR="00355DE3" w:rsidRPr="00E31A11">
        <w:rPr>
          <w:rFonts w:ascii="Arial" w:hAnsi="Arial" w:cs="Arial"/>
          <w:color w:val="595959" w:themeColor="text1" w:themeTint="A6"/>
          <w:rtl/>
        </w:rPr>
        <w:t>בגין שימוש בציוד ימי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(עד 80% מ</w:t>
      </w:r>
      <w:r w:rsidR="006E263B" w:rsidRPr="00E31A11">
        <w:rPr>
          <w:rFonts w:ascii="Arial" w:hAnsi="Arial" w:cs="Arial"/>
          <w:color w:val="595959" w:themeColor="text1" w:themeTint="A6"/>
          <w:rtl/>
        </w:rPr>
        <w:t>דמי השימו</w:t>
      </w:r>
      <w:r w:rsidRPr="00E31A11">
        <w:rPr>
          <w:rFonts w:ascii="Arial" w:hAnsi="Arial" w:cs="Arial"/>
          <w:color w:val="595959" w:themeColor="text1" w:themeTint="A6"/>
          <w:rtl/>
        </w:rPr>
        <w:t>ש</w:t>
      </w:r>
      <w:r w:rsidR="006E263B" w:rsidRPr="00E31A11">
        <w:rPr>
          <w:rFonts w:ascii="Arial" w:hAnsi="Arial" w:cs="Arial"/>
          <w:color w:val="595959" w:themeColor="text1" w:themeTint="A6"/>
          <w:rtl/>
        </w:rPr>
        <w:t xml:space="preserve"> וההוצאות </w:t>
      </w:r>
      <w:proofErr w:type="spellStart"/>
      <w:r w:rsidR="006E263B" w:rsidRPr="00E31A11">
        <w:rPr>
          <w:rFonts w:ascii="Arial" w:hAnsi="Arial" w:cs="Arial"/>
          <w:color w:val="595959" w:themeColor="text1" w:themeTint="A6"/>
          <w:rtl/>
        </w:rPr>
        <w:t>הנילוות</w:t>
      </w:r>
      <w:proofErr w:type="spellEnd"/>
      <w:r w:rsidRPr="00E31A11">
        <w:rPr>
          <w:rFonts w:ascii="Arial" w:hAnsi="Arial" w:cs="Arial"/>
          <w:color w:val="595959" w:themeColor="text1" w:themeTint="A6"/>
          <w:rtl/>
        </w:rPr>
        <w:t xml:space="preserve">): </w:t>
      </w:r>
      <w:r w:rsidR="006E263B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6E263B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6E263B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rtl/>
        </w:rPr>
        <w:t>₪</w:t>
      </w:r>
    </w:p>
    <w:p w14:paraId="0916C469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sz w:val="26"/>
          <w:szCs w:val="26"/>
          <w:u w:val="single"/>
          <w:rtl/>
        </w:rPr>
      </w:pPr>
    </w:p>
    <w:p w14:paraId="4979AE56" w14:textId="3EABDC8A" w:rsidR="00B71FF0" w:rsidRPr="00E31A11" w:rsidRDefault="006E263B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סעיף </w:t>
      </w:r>
      <w:r w:rsidR="00B71FF0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 ב': דיווח על הוצאות בגין </w:t>
      </w:r>
      <w:r w:rsidR="00355DE3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שימוש ב</w:t>
      </w:r>
      <w:r w:rsidR="0000774A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כלי שייט (ימי-ים)</w:t>
      </w:r>
    </w:p>
    <w:p w14:paraId="5C21E9F0" w14:textId="7B3F21C3" w:rsidR="00022897" w:rsidRPr="00E31A11" w:rsidRDefault="00022897" w:rsidP="004501C6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דיווח זה יכלול הוצאות שחויבו בגין שימוש בספינה על תשתיותיה והצוות הרגיל או/ו הנוסף הנדרש לשימוש בתשתיות </w:t>
      </w:r>
      <w:r w:rsidR="004501C6" w:rsidRPr="00E31A11">
        <w:rPr>
          <w:rFonts w:ascii="Arial" w:hAnsi="Arial" w:cs="Arial"/>
          <w:color w:val="595959" w:themeColor="text1" w:themeTint="A6"/>
          <w:rtl/>
        </w:rPr>
        <w:t>שונות</w:t>
      </w:r>
      <w:r w:rsidR="00355DE3" w:rsidRPr="00E31A11">
        <w:rPr>
          <w:rFonts w:ascii="Arial" w:hAnsi="Arial" w:cs="Arial"/>
          <w:color w:val="595959" w:themeColor="text1" w:themeTint="A6"/>
          <w:rtl/>
        </w:rPr>
        <w:t>,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כולל עלויות התקנה ופירוק כנדרש. </w:t>
      </w:r>
    </w:p>
    <w:p w14:paraId="1C188E15" w14:textId="77777777" w:rsidR="006E263B" w:rsidRPr="00E31A11" w:rsidRDefault="006E263B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750F72B3" w14:textId="77777777" w:rsidR="00B71FF0" w:rsidRPr="00E31A11" w:rsidRDefault="00B71FF0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משך ההפלגה שהתבצעה</w:t>
      </w:r>
      <w:r w:rsidRPr="00E31A11">
        <w:rPr>
          <w:rFonts w:ascii="Arial" w:hAnsi="Arial" w:cs="Arial"/>
          <w:color w:val="595959" w:themeColor="text1" w:themeTint="A6"/>
        </w:rPr>
        <w:t>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___________________</w:t>
      </w:r>
    </w:p>
    <w:p w14:paraId="6CB02A45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</w:p>
    <w:p w14:paraId="3D5292FA" w14:textId="77777777" w:rsidR="00B71FF0" w:rsidRPr="00E31A11" w:rsidRDefault="00B71FF0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מועד ההפלגה מ: ___________________ עד</w:t>
      </w:r>
      <w:r w:rsidRPr="00E31A11">
        <w:rPr>
          <w:rFonts w:ascii="Arial" w:hAnsi="Arial" w:cs="Arial"/>
          <w:color w:val="595959" w:themeColor="text1" w:themeTint="A6"/>
        </w:rPr>
        <w:t xml:space="preserve"> 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___________________</w:t>
      </w:r>
    </w:p>
    <w:p w14:paraId="23DD48AE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</w:p>
    <w:p w14:paraId="7B39F61A" w14:textId="77777777" w:rsidR="00B71FF0" w:rsidRPr="00E31A11" w:rsidRDefault="00B71FF0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ם </w:t>
      </w:r>
      <w:r w:rsidR="00957BB1" w:rsidRPr="00E31A11">
        <w:rPr>
          <w:rFonts w:ascii="Arial" w:hAnsi="Arial" w:cs="Arial"/>
          <w:color w:val="595959" w:themeColor="text1" w:themeTint="A6"/>
          <w:rtl/>
        </w:rPr>
        <w:t>כלי השייט</w:t>
      </w:r>
      <w:r w:rsidR="00957BB1" w:rsidRPr="00E31A11">
        <w:rPr>
          <w:rFonts w:ascii="Arial" w:hAnsi="Arial" w:cs="Arial"/>
          <w:color w:val="595959" w:themeColor="text1" w:themeTint="A6"/>
        </w:rPr>
        <w:t xml:space="preserve"> </w:t>
      </w:r>
      <w:r w:rsidRPr="00E31A11">
        <w:rPr>
          <w:rFonts w:ascii="Arial" w:hAnsi="Arial" w:cs="Arial"/>
          <w:color w:val="595959" w:themeColor="text1" w:themeTint="A6"/>
        </w:rPr>
        <w:t>: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______________________________________</w:t>
      </w:r>
    </w:p>
    <w:p w14:paraId="79A33ACE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0613D851" w14:textId="77777777" w:rsidR="00B71FF0" w:rsidRPr="00E31A11" w:rsidRDefault="00B71FF0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אזור ההפלגה:</w:t>
      </w:r>
      <w:r w:rsidRPr="00E31A11">
        <w:rPr>
          <w:rFonts w:ascii="Arial" w:hAnsi="Arial" w:cs="Arial"/>
          <w:color w:val="595959" w:themeColor="text1" w:themeTint="A6"/>
        </w:rPr>
        <w:t xml:space="preserve"> </w:t>
      </w:r>
      <w:r w:rsidRPr="00E31A11">
        <w:rPr>
          <w:rFonts w:ascii="Arial" w:hAnsi="Arial" w:cs="Arial"/>
          <w:color w:val="595959" w:themeColor="text1" w:themeTint="A6"/>
          <w:rtl/>
        </w:rPr>
        <w:t>______________________________________</w:t>
      </w:r>
    </w:p>
    <w:p w14:paraId="425E490F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</w:p>
    <w:p w14:paraId="36258FAE" w14:textId="77777777" w:rsidR="00B71FF0" w:rsidRPr="00E31A11" w:rsidRDefault="00B71FF0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הוצאות בגין ההפלגה: ___________________ש"ח</w:t>
      </w:r>
      <w:r w:rsidR="006E263B" w:rsidRPr="00E31A11">
        <w:rPr>
          <w:rFonts w:ascii="Arial" w:hAnsi="Arial" w:cs="Arial"/>
          <w:color w:val="595959" w:themeColor="text1" w:themeTint="A6"/>
          <w:rtl/>
        </w:rPr>
        <w:t xml:space="preserve"> </w:t>
      </w:r>
    </w:p>
    <w:p w14:paraId="5A05C7C6" w14:textId="77777777" w:rsidR="00173ED9" w:rsidRPr="00E31A11" w:rsidRDefault="00173ED9" w:rsidP="00135C02">
      <w:pPr>
        <w:tabs>
          <w:tab w:val="right" w:pos="8221"/>
        </w:tabs>
        <w:autoSpaceDE w:val="0"/>
        <w:autoSpaceDN w:val="0"/>
        <w:bidi/>
        <w:adjustRightInd w:val="0"/>
        <w:spacing w:after="0"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2ACDCE4C" w14:textId="39707C48" w:rsidR="00B71FF0" w:rsidRPr="00E31A11" w:rsidRDefault="00B71FF0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החזר המבוקש </w:t>
      </w:r>
      <w:r w:rsidR="00355DE3" w:rsidRPr="00E31A11">
        <w:rPr>
          <w:rFonts w:ascii="Arial" w:hAnsi="Arial" w:cs="Arial"/>
          <w:color w:val="595959" w:themeColor="text1" w:themeTint="A6"/>
          <w:rtl/>
        </w:rPr>
        <w:t>בגין שימוש בכלי שייט (ימי-ים)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(עד 80% מהוצאות ההפלגה): __________________ </w:t>
      </w:r>
      <w:r w:rsidR="00173ED9" w:rsidRPr="00E31A11">
        <w:rPr>
          <w:rFonts w:ascii="Arial" w:hAnsi="Arial" w:cs="Arial"/>
          <w:color w:val="595959" w:themeColor="text1" w:themeTint="A6"/>
          <w:rtl/>
        </w:rPr>
        <w:t>₪</w:t>
      </w:r>
    </w:p>
    <w:p w14:paraId="34700B82" w14:textId="77777777" w:rsidR="00173ED9" w:rsidRDefault="00173ED9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</w:p>
    <w:p w14:paraId="22A79DE7" w14:textId="77777777" w:rsidR="005527C8" w:rsidRPr="00E31A11" w:rsidRDefault="005527C8" w:rsidP="005527C8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</w:rPr>
      </w:pPr>
    </w:p>
    <w:p w14:paraId="58D4E0C1" w14:textId="219DD433" w:rsidR="00957BB1" w:rsidRPr="00E31A11" w:rsidRDefault="006E263B" w:rsidP="00355DE3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lastRenderedPageBreak/>
        <w:t xml:space="preserve">סעיף </w:t>
      </w:r>
      <w:r w:rsidR="00B71FF0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ג': </w:t>
      </w:r>
      <w:r w:rsidR="00B71FF0" w:rsidRPr="00E31A11">
        <w:rPr>
          <w:rFonts w:ascii="Arial" w:hAnsi="Arial" w:cs="Arial"/>
          <w:b/>
          <w:bCs/>
          <w:color w:val="595959" w:themeColor="text1" w:themeTint="A6"/>
          <w:rtl/>
        </w:rPr>
        <w:t xml:space="preserve">סך הוצאות עבור </w:t>
      </w:r>
      <w:r w:rsidR="00355DE3" w:rsidRPr="00E31A11">
        <w:rPr>
          <w:rFonts w:ascii="Arial" w:hAnsi="Arial" w:cs="Arial"/>
          <w:b/>
          <w:bCs/>
          <w:color w:val="595959" w:themeColor="text1" w:themeTint="A6"/>
          <w:rtl/>
        </w:rPr>
        <w:t>שימוש בציוד מחקר ימי וב</w:t>
      </w:r>
      <w:r w:rsidR="002D27E0" w:rsidRPr="00E31A11">
        <w:rPr>
          <w:rFonts w:ascii="Arial" w:hAnsi="Arial" w:cs="Arial"/>
          <w:b/>
          <w:bCs/>
          <w:color w:val="595959" w:themeColor="text1" w:themeTint="A6"/>
          <w:rtl/>
        </w:rPr>
        <w:t xml:space="preserve">כלי שייט 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(</w:t>
      </w:r>
      <w:r w:rsidR="00355DE3" w:rsidRPr="00E31A11">
        <w:rPr>
          <w:rFonts w:ascii="Arial" w:hAnsi="Arial" w:cs="Arial"/>
          <w:b/>
          <w:bCs/>
          <w:color w:val="595959" w:themeColor="text1" w:themeTint="A6"/>
          <w:rtl/>
        </w:rPr>
        <w:t xml:space="preserve">שקלול </w:t>
      </w:r>
      <w:r w:rsidRPr="00E31A11">
        <w:rPr>
          <w:rFonts w:ascii="Arial" w:hAnsi="Arial" w:cs="Arial"/>
          <w:b/>
          <w:bCs/>
          <w:color w:val="595959" w:themeColor="text1" w:themeTint="A6"/>
          <w:rtl/>
        </w:rPr>
        <w:t>סעיפים א + ב)</w:t>
      </w:r>
      <w:r w:rsidR="00B71FF0" w:rsidRPr="00E31A11">
        <w:rPr>
          <w:rFonts w:ascii="Arial" w:hAnsi="Arial" w:cs="Arial"/>
          <w:b/>
          <w:bCs/>
          <w:color w:val="595959" w:themeColor="text1" w:themeTint="A6"/>
          <w:rtl/>
        </w:rPr>
        <w:t>:</w:t>
      </w:r>
    </w:p>
    <w:p w14:paraId="79BF3F5A" w14:textId="77777777" w:rsidR="00B71FF0" w:rsidRPr="00E31A11" w:rsidRDefault="006E263B" w:rsidP="00957BB1">
      <w:pPr>
        <w:tabs>
          <w:tab w:val="right" w:pos="8221"/>
        </w:tabs>
        <w:bidi/>
        <w:spacing w:after="200" w:line="360" w:lineRule="auto"/>
        <w:ind w:right="142"/>
        <w:rPr>
          <w:rFonts w:ascii="Arial" w:hAnsi="Arial" w:cs="Arial"/>
          <w:b/>
          <w:bCs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B71FF0" w:rsidRPr="00E31A11">
        <w:rPr>
          <w:rFonts w:ascii="Arial" w:hAnsi="Arial" w:cs="Arial"/>
          <w:b/>
          <w:bCs/>
          <w:color w:val="595959" w:themeColor="text1" w:themeTint="A6"/>
          <w:rtl/>
        </w:rPr>
        <w:tab/>
      </w:r>
      <w:r w:rsidR="00B71FF0" w:rsidRPr="00E31A11">
        <w:rPr>
          <w:rFonts w:ascii="Arial" w:hAnsi="Arial" w:cs="Arial"/>
          <w:b/>
          <w:bCs/>
          <w:color w:val="595959" w:themeColor="text1" w:themeTint="A6"/>
          <w:rtl/>
        </w:rPr>
        <w:tab/>
      </w:r>
    </w:p>
    <w:p w14:paraId="38EE4779" w14:textId="3EE27661" w:rsidR="00B71FF0" w:rsidRPr="00E31A11" w:rsidRDefault="00355DE3" w:rsidP="00B9754E">
      <w:pPr>
        <w:tabs>
          <w:tab w:val="right" w:pos="8221"/>
        </w:tabs>
        <w:bidi/>
        <w:spacing w:after="200" w:line="360" w:lineRule="auto"/>
        <w:ind w:right="142"/>
        <w:rPr>
          <w:rFonts w:ascii="Arial" w:hAnsi="Arial" w:cs="Arial"/>
          <w:color w:val="595959" w:themeColor="text1" w:themeTint="A6"/>
          <w:sz w:val="26"/>
          <w:szCs w:val="26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rtl/>
        </w:rPr>
        <w:t xml:space="preserve">סה"כ </w:t>
      </w:r>
      <w:r w:rsidR="00B71FF0" w:rsidRPr="00E31A11">
        <w:rPr>
          <w:rFonts w:ascii="Arial" w:hAnsi="Arial" w:cs="Arial"/>
          <w:b/>
          <w:bCs/>
          <w:color w:val="595959" w:themeColor="text1" w:themeTint="A6"/>
          <w:rtl/>
        </w:rPr>
        <w:t xml:space="preserve">החזר מבוקש </w:t>
      </w:r>
      <w:r w:rsidR="00B71FF0" w:rsidRPr="00E31A11">
        <w:rPr>
          <w:rFonts w:ascii="Arial" w:hAnsi="Arial" w:cs="Arial"/>
          <w:color w:val="595959" w:themeColor="text1" w:themeTint="A6"/>
          <w:rtl/>
        </w:rPr>
        <w:t>(80% מ</w:t>
      </w:r>
      <w:r w:rsidR="006E263B" w:rsidRPr="00E31A11">
        <w:rPr>
          <w:rFonts w:ascii="Arial" w:hAnsi="Arial" w:cs="Arial"/>
          <w:color w:val="595959" w:themeColor="text1" w:themeTint="A6"/>
          <w:rtl/>
        </w:rPr>
        <w:t>סך ה</w:t>
      </w:r>
      <w:r w:rsidR="00B71FF0" w:rsidRPr="00E31A11">
        <w:rPr>
          <w:rFonts w:ascii="Arial" w:hAnsi="Arial" w:cs="Arial"/>
          <w:color w:val="595959" w:themeColor="text1" w:themeTint="A6"/>
          <w:rtl/>
        </w:rPr>
        <w:t>הוצאות</w:t>
      </w:r>
      <w:r w:rsidRPr="00E31A11">
        <w:rPr>
          <w:rFonts w:ascii="Arial" w:hAnsi="Arial" w:cs="Arial"/>
          <w:color w:val="595959" w:themeColor="text1" w:themeTint="A6"/>
          <w:rtl/>
        </w:rPr>
        <w:t xml:space="preserve"> הכולל</w:t>
      </w:r>
      <w:r w:rsidR="00B71FF0" w:rsidRPr="00E31A11">
        <w:rPr>
          <w:rFonts w:ascii="Arial" w:hAnsi="Arial" w:cs="Arial"/>
          <w:color w:val="595959" w:themeColor="text1" w:themeTint="A6"/>
          <w:rtl/>
        </w:rPr>
        <w:t>)</w:t>
      </w:r>
      <w:r w:rsidR="00B71FF0" w:rsidRPr="00E31A11">
        <w:rPr>
          <w:rFonts w:ascii="Arial" w:hAnsi="Arial" w:cs="Arial"/>
          <w:b/>
          <w:bCs/>
          <w:color w:val="595959" w:themeColor="text1" w:themeTint="A6"/>
          <w:rtl/>
        </w:rPr>
        <w:t>:</w:t>
      </w:r>
      <w:r w:rsidR="006E263B" w:rsidRPr="00E31A11">
        <w:rPr>
          <w:rFonts w:ascii="Arial" w:hAnsi="Arial" w:cs="Arial"/>
          <w:color w:val="595959" w:themeColor="text1" w:themeTint="A6"/>
          <w:rtl/>
        </w:rPr>
        <w:t xml:space="preserve"> </w:t>
      </w:r>
      <w:r w:rsidR="006E263B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6E263B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  <w:r w:rsidR="006E263B"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2838B677" w14:textId="77777777" w:rsidR="00173ED9" w:rsidRPr="00E31A11" w:rsidRDefault="00173ED9" w:rsidP="00135C02">
      <w:pPr>
        <w:tabs>
          <w:tab w:val="right" w:pos="8221"/>
        </w:tabs>
        <w:bidi/>
        <w:spacing w:after="200" w:line="360" w:lineRule="auto"/>
        <w:ind w:right="142" w:firstLine="720"/>
        <w:rPr>
          <w:rFonts w:ascii="Arial" w:hAnsi="Arial" w:cs="Arial"/>
          <w:b/>
          <w:bCs/>
          <w:color w:val="595959" w:themeColor="text1" w:themeTint="A6"/>
          <w:u w:val="single"/>
        </w:rPr>
      </w:pPr>
    </w:p>
    <w:p w14:paraId="22BCADFA" w14:textId="77777777" w:rsidR="00173ED9" w:rsidRPr="00E31A11" w:rsidRDefault="00B71FF0" w:rsidP="00135C02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b/>
          <w:bCs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חתימת מורשה חתימה של המוסד המבקש</w:t>
      </w:r>
      <w:r w:rsidR="00173ED9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 xml:space="preserve"> </w:t>
      </w:r>
      <w:r w:rsidR="00F42C47" w:rsidRPr="00E31A11">
        <w:rPr>
          <w:rFonts w:ascii="Arial" w:hAnsi="Arial" w:cs="Arial"/>
          <w:b/>
          <w:bCs/>
          <w:color w:val="595959" w:themeColor="text1" w:themeTint="A6"/>
          <w:u w:val="single"/>
          <w:rtl/>
        </w:rPr>
        <w:t>:</w:t>
      </w:r>
    </w:p>
    <w:p w14:paraId="3B6B12E2" w14:textId="77777777" w:rsidR="00173ED9" w:rsidRPr="00E31A11" w:rsidRDefault="00173ED9" w:rsidP="00135C02">
      <w:pPr>
        <w:tabs>
          <w:tab w:val="right" w:pos="8221"/>
        </w:tabs>
        <w:bidi/>
        <w:spacing w:line="360" w:lineRule="auto"/>
        <w:ind w:right="142" w:firstLine="425"/>
        <w:jc w:val="both"/>
        <w:rPr>
          <w:rFonts w:ascii="Arial" w:hAnsi="Arial" w:cs="Arial"/>
          <w:color w:val="595959" w:themeColor="text1" w:themeTint="A6"/>
          <w:rtl/>
        </w:rPr>
      </w:pPr>
    </w:p>
    <w:p w14:paraId="15C03162" w14:textId="77777777" w:rsidR="006161E1" w:rsidRPr="00E31A11" w:rsidRDefault="006161E1" w:rsidP="006161E1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תאריך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093348CF" w14:textId="77777777" w:rsidR="006161E1" w:rsidRPr="00E31A11" w:rsidRDefault="006161E1" w:rsidP="006161E1">
      <w:pPr>
        <w:tabs>
          <w:tab w:val="right" w:pos="8221"/>
        </w:tabs>
        <w:bidi/>
        <w:spacing w:line="360" w:lineRule="auto"/>
        <w:ind w:right="142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חתימות מורשה חתימה</w:t>
      </w:r>
    </w:p>
    <w:p w14:paraId="0F7CD643" w14:textId="77777777" w:rsidR="006161E1" w:rsidRPr="00E31A11" w:rsidRDefault="006161E1" w:rsidP="006161E1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שם: 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4334907F" w14:textId="77777777" w:rsidR="006161E1" w:rsidRPr="00E31A11" w:rsidRDefault="006161E1" w:rsidP="006161E1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 xml:space="preserve">חתימה: 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52982EE7" w14:textId="77777777" w:rsidR="006161E1" w:rsidRPr="00E31A11" w:rsidRDefault="006161E1" w:rsidP="006161E1">
      <w:pPr>
        <w:tabs>
          <w:tab w:val="right" w:pos="8221"/>
        </w:tabs>
        <w:bidi/>
        <w:spacing w:line="360" w:lineRule="auto"/>
        <w:ind w:left="-1" w:right="142"/>
        <w:jc w:val="both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שם: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334C3ACC" w14:textId="77777777" w:rsidR="006161E1" w:rsidRPr="00E31A11" w:rsidRDefault="006161E1" w:rsidP="006161E1">
      <w:pPr>
        <w:tabs>
          <w:tab w:val="right" w:pos="8221"/>
        </w:tabs>
        <w:bidi/>
        <w:spacing w:line="360" w:lineRule="auto"/>
        <w:ind w:right="142"/>
        <w:jc w:val="both"/>
        <w:rPr>
          <w:rFonts w:ascii="Arial" w:hAnsi="Arial" w:cs="Arial"/>
          <w:color w:val="595959" w:themeColor="text1" w:themeTint="A6"/>
          <w:u w:val="single"/>
          <w:rtl/>
        </w:rPr>
      </w:pPr>
      <w:r w:rsidRPr="00E31A11">
        <w:rPr>
          <w:rFonts w:ascii="Arial" w:hAnsi="Arial" w:cs="Arial"/>
          <w:color w:val="595959" w:themeColor="text1" w:themeTint="A6"/>
          <w:rtl/>
        </w:rPr>
        <w:t>חתימה: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 xml:space="preserve"> </w:t>
      </w:r>
      <w:r w:rsidRPr="00E31A11">
        <w:rPr>
          <w:rFonts w:ascii="Arial" w:hAnsi="Arial" w:cs="Arial"/>
          <w:color w:val="595959" w:themeColor="text1" w:themeTint="A6"/>
          <w:u w:val="single"/>
          <w:rtl/>
        </w:rPr>
        <w:tab/>
      </w:r>
    </w:p>
    <w:p w14:paraId="0E7866A6" w14:textId="77777777" w:rsidR="00B71FF0" w:rsidRPr="00E31A11" w:rsidRDefault="00B71FF0" w:rsidP="006161E1">
      <w:pPr>
        <w:tabs>
          <w:tab w:val="right" w:pos="8221"/>
        </w:tabs>
        <w:bidi/>
        <w:spacing w:line="360" w:lineRule="auto"/>
        <w:ind w:right="142" w:firstLine="425"/>
        <w:jc w:val="both"/>
        <w:rPr>
          <w:rFonts w:ascii="Arial" w:hAnsi="Arial" w:cs="Arial"/>
          <w:b/>
          <w:bCs/>
          <w:color w:val="595959" w:themeColor="text1" w:themeTint="A6"/>
          <w:u w:val="single"/>
        </w:rPr>
      </w:pPr>
    </w:p>
    <w:sectPr w:rsidR="00B71FF0" w:rsidRPr="00E31A11" w:rsidSect="00EE20A3">
      <w:headerReference w:type="default" r:id="rId11"/>
      <w:footerReference w:type="default" r:id="rId12"/>
      <w:pgSz w:w="12240" w:h="15840"/>
      <w:pgMar w:top="1985" w:right="758" w:bottom="1440" w:left="269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165F9" w14:textId="77777777" w:rsidR="009D22C3" w:rsidRDefault="009D22C3" w:rsidP="00874929">
      <w:pPr>
        <w:spacing w:after="0" w:line="240" w:lineRule="auto"/>
      </w:pPr>
      <w:r>
        <w:separator/>
      </w:r>
    </w:p>
  </w:endnote>
  <w:endnote w:type="continuationSeparator" w:id="0">
    <w:p w14:paraId="4548501F" w14:textId="77777777" w:rsidR="009D22C3" w:rsidRDefault="009D22C3" w:rsidP="00874929">
      <w:pPr>
        <w:spacing w:after="0" w:line="240" w:lineRule="auto"/>
      </w:pPr>
      <w:r>
        <w:continuationSeparator/>
      </w:r>
    </w:p>
  </w:endnote>
  <w:endnote w:type="continuationNotice" w:id="1">
    <w:p w14:paraId="04728F39" w14:textId="77777777" w:rsidR="009D22C3" w:rsidRDefault="009D22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73646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BBC745" w14:textId="77777777" w:rsidR="004709BD" w:rsidRDefault="004709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4DE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7D85B3C" w14:textId="77777777" w:rsidR="00874929" w:rsidRPr="0099030A" w:rsidRDefault="00874929" w:rsidP="0099030A">
    <w:pPr>
      <w:bidi/>
      <w:ind w:left="1061" w:right="-19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8196C" w14:textId="77777777" w:rsidR="009D22C3" w:rsidRDefault="009D22C3" w:rsidP="00874929">
      <w:pPr>
        <w:spacing w:after="0" w:line="240" w:lineRule="auto"/>
      </w:pPr>
      <w:r>
        <w:separator/>
      </w:r>
    </w:p>
  </w:footnote>
  <w:footnote w:type="continuationSeparator" w:id="0">
    <w:p w14:paraId="64E29AFA" w14:textId="77777777" w:rsidR="009D22C3" w:rsidRDefault="009D22C3" w:rsidP="00874929">
      <w:pPr>
        <w:spacing w:after="0" w:line="240" w:lineRule="auto"/>
      </w:pPr>
      <w:r>
        <w:continuationSeparator/>
      </w:r>
    </w:p>
  </w:footnote>
  <w:footnote w:type="continuationNotice" w:id="1">
    <w:p w14:paraId="5C31FBD5" w14:textId="77777777" w:rsidR="009D22C3" w:rsidRDefault="009D22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4CBD6" w14:textId="77777777" w:rsidR="00F4079D" w:rsidRDefault="00876BCC" w:rsidP="00104827">
    <w:pPr>
      <w:pStyle w:val="Header"/>
      <w:bidi/>
      <w:jc w:val="center"/>
      <w:rPr>
        <w:rtl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23E977BA" wp14:editId="4EA2E114">
          <wp:simplePos x="0" y="0"/>
          <wp:positionH relativeFrom="leftMargin">
            <wp:posOffset>450850</wp:posOffset>
          </wp:positionH>
          <wp:positionV relativeFrom="paragraph">
            <wp:posOffset>-268605</wp:posOffset>
          </wp:positionV>
          <wp:extent cx="1190625" cy="119062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1190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649C" w:rsidRPr="00AE3981">
      <w:rPr>
        <w:rFonts w:cs="Arial"/>
        <w:noProof/>
        <w:rtl/>
      </w:rPr>
      <w:drawing>
        <wp:anchor distT="0" distB="0" distL="114300" distR="114300" simplePos="0" relativeHeight="251658240" behindDoc="0" locked="0" layoutInCell="1" allowOverlap="1" wp14:anchorId="59A1932E" wp14:editId="26984087">
          <wp:simplePos x="0" y="0"/>
          <wp:positionH relativeFrom="page">
            <wp:align>right</wp:align>
          </wp:positionH>
          <wp:positionV relativeFrom="paragraph">
            <wp:posOffset>-1658</wp:posOffset>
          </wp:positionV>
          <wp:extent cx="1755140" cy="548640"/>
          <wp:effectExtent l="0" t="0" r="0" b="3810"/>
          <wp:wrapThrough wrapText="bothSides">
            <wp:wrapPolygon edited="0">
              <wp:start x="0" y="0"/>
              <wp:lineTo x="0" y="21000"/>
              <wp:lineTo x="21334" y="21000"/>
              <wp:lineTo x="21334" y="0"/>
              <wp:lineTo x="0" y="0"/>
            </wp:wrapPolygon>
          </wp:wrapThrough>
          <wp:docPr id="20" name="Picture 20" descr="לוגו המרכז הישראלי לחקר הים התיכון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לוגו המרכז הישראלי לחקר הים התיכון.jp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755140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3CA303" w14:textId="77777777" w:rsidR="00D70026" w:rsidRDefault="00D70026" w:rsidP="00D70026">
    <w:pPr>
      <w:pStyle w:val="Header"/>
      <w:bidi/>
      <w:jc w:val="center"/>
      <w:rPr>
        <w:rtl/>
      </w:rPr>
    </w:pPr>
  </w:p>
  <w:p w14:paraId="564694DD" w14:textId="77777777" w:rsidR="00D70026" w:rsidRDefault="00D70026" w:rsidP="00D70026">
    <w:pPr>
      <w:pStyle w:val="Header"/>
      <w:bidi/>
      <w:jc w:val="center"/>
      <w:rPr>
        <w:rtl/>
      </w:rPr>
    </w:pPr>
  </w:p>
  <w:p w14:paraId="6CC9B5E7" w14:textId="3DB7BC11" w:rsidR="00D70026" w:rsidRDefault="005C494D" w:rsidP="00D70026">
    <w:pPr>
      <w:pStyle w:val="Header"/>
      <w:bidi/>
      <w:jc w:val="center"/>
      <w:rPr>
        <w:rtl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39F03556" wp14:editId="1F10CD64">
              <wp:simplePos x="0" y="0"/>
              <wp:positionH relativeFrom="column">
                <wp:posOffset>-1434465</wp:posOffset>
              </wp:positionH>
              <wp:positionV relativeFrom="paragraph">
                <wp:posOffset>325755</wp:posOffset>
              </wp:positionV>
              <wp:extent cx="1338580" cy="6960235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38580" cy="6960235"/>
                        <a:chOff x="-114300" y="0"/>
                        <a:chExt cx="1338580" cy="6960235"/>
                      </a:xfrm>
                    </wpg:grpSpPr>
                    <pic:pic xmlns:pic="http://schemas.openxmlformats.org/drawingml/2006/picture">
                      <pic:nvPicPr>
                        <pic:cNvPr id="233" name="תמונה 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150" y="342900"/>
                          <a:ext cx="1128395" cy="381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4" name="תמונה 11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33375" y="1885950"/>
                          <a:ext cx="755015" cy="4089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9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28600" y="2543175"/>
                          <a:ext cx="901065" cy="44259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12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14300" y="790575"/>
                          <a:ext cx="1283335" cy="3302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2" name="Picture 14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3350" y="0"/>
                          <a:ext cx="1090930" cy="28067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1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2400" y="3133725"/>
                          <a:ext cx="1005205" cy="72644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8"/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5750" y="4591050"/>
                          <a:ext cx="794385" cy="60769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4" name="Picture 16"/>
                        <pic:cNvPicPr>
                          <a:picLocks noChangeAspect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33375" y="5553075"/>
                          <a:ext cx="690245" cy="695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37" name="Picture 237"/>
                        <pic:cNvPicPr>
                          <a:picLocks noChangeAspect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067175"/>
                          <a:ext cx="1143635" cy="3194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8" name="Picture 238"/>
                        <pic:cNvPicPr>
                          <a:picLocks noChangeAspect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1925" y="6372225"/>
                          <a:ext cx="895985" cy="5880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5750" y="1352550"/>
                          <a:ext cx="777875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group w14:anchorId="0C69B446" id="Group 6" o:spid="_x0000_s1026" style="position:absolute;left:0;text-align:left;margin-left:-112.95pt;margin-top:25.65pt;width:105.4pt;height:548.05pt;z-index:251658242;mso-width-relative:margin" coordorigin="-1143" coordsize="13385,69602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/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KB8ElDQ19QUk9GSUxFAAkJ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0////&#10;/////////////////////////////////////+vR////////////////////////////////////&#10;//////fp/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HN1///////////////////////////////////////&#10;3a+Wt/T/////////////////////////////////////xYxop+f/////////////////////////&#10;////////////zJyJpOf/////////////////////////////////////+s67xvX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9zF&#10;vfX/////////////////////////////////////v5N6hcX/////////////////////////////&#10;///////bkFs9Zaj2//////////////////////////////////68dTQAVJvr////////////////&#10;/////////////////9OUfkksTprs////////////////////////////////2NTKs35lbaX5////&#10;////////////////////////////////9MWur8n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7eXj4+Tm6O3x+f//&#10;///////////////////////////9sZSSkpWZnaOpsrzQ7f//////////////////////////nVNH&#10;SU1RVmBziq/W/P//////////////////////////slYAGjVQbYuu0vf/////////////////////&#10;////////zW8+X3uZt9f5////////////////////////////////7p+DpsLh////////////////&#10;/////////////////////+PO6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תמונה 3" o:spid="_x0000_s1027" type="#_x0000_t75" style="position:absolute;left:571;top:3429;width:11284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">
                <v:imagedata r:id="rId14" o:title=""/>
              </v:shape>
              <v:shape id="תמונה 11" o:spid="_x0000_s1028" type="#_x0000_t75" style="position:absolute;left:3333;top:18859;width:7550;height:40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">
                <v:imagedata r:id="rId15" o:title=""/>
              </v:shape>
              <v:shape id="Picture 9" o:spid="_x0000_s1029" type="#_x0000_t75" style="position:absolute;left:2286;top:25431;width:9010;height:4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">
                <v:imagedata r:id="rId16" o:title=""/>
              </v:shape>
              <v:shape id="Picture 12" o:spid="_x0000_s1030" type="#_x0000_t75" style="position:absolute;left:-1143;top:7905;width:12833;height:33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">
                <v:imagedata r:id="rId17" o:title=""/>
              </v:shape>
              <v:shape id="Picture 14" o:spid="_x0000_s1031" type="#_x0000_t75" style="position:absolute;left:1333;width:10909;height:2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">
                <v:imagedata r:id="rId18" o:title=""/>
              </v:shape>
              <v:shape id="Picture 11" o:spid="_x0000_s1032" type="#_x0000_t75" style="position:absolute;left:1524;top:31337;width:10052;height:7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">
                <v:imagedata r:id="rId19" o:title=""/>
              </v:shape>
              <v:shape id="Picture 8" o:spid="_x0000_s1033" type="#_x0000_t75" style="position:absolute;left:2857;top:45910;width:7944;height:6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">
                <v:imagedata r:id="rId20" o:title=""/>
              </v:shape>
              <v:shape id="Picture 16" o:spid="_x0000_s1034" type="#_x0000_t75" style="position:absolute;left:3333;top:55530;width:6903;height:6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">
                <v:imagedata r:id="rId21" o:title=""/>
              </v:shape>
              <v:shape id="Picture 237" o:spid="_x0000_s1035" type="#_x0000_t75" style="position:absolute;top:40671;width:11436;height:3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">
                <v:imagedata r:id="rId22" o:title=""/>
              </v:shape>
              <v:shape id="Picture 238" o:spid="_x0000_s1036" type="#_x0000_t75" style="position:absolute;left:1619;top:63722;width:8960;height:5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">
                <v:imagedata r:id="rId23" o:title=""/>
              </v:shape>
              <v:shape id="Picture 1" o:spid="_x0000_s1037" type="#_x0000_t75" style="position:absolute;left:2857;top:13525;width:7779;height:31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">
                <v:imagedata r:id="rId24" o:title=""/>
              </v:shape>
            </v:group>
          </w:pict>
        </mc:Fallback>
      </mc:AlternateContent>
    </w:r>
  </w:p>
  <w:p w14:paraId="11545409" w14:textId="2CC5DCE3" w:rsidR="00D70026" w:rsidRDefault="00D70026" w:rsidP="00D70026">
    <w:pPr>
      <w:pStyle w:val="Header"/>
      <w:bidi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77E7"/>
    <w:multiLevelType w:val="hybridMultilevel"/>
    <w:tmpl w:val="D0527EDE"/>
    <w:lvl w:ilvl="0" w:tplc="20DE65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F55DE"/>
    <w:multiLevelType w:val="hybridMultilevel"/>
    <w:tmpl w:val="9A14A1CA"/>
    <w:lvl w:ilvl="0" w:tplc="8D1003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980223"/>
    <w:multiLevelType w:val="hybridMultilevel"/>
    <w:tmpl w:val="396A1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839CF"/>
    <w:multiLevelType w:val="hybridMultilevel"/>
    <w:tmpl w:val="19C03E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912E0B"/>
    <w:multiLevelType w:val="hybridMultilevel"/>
    <w:tmpl w:val="3CB43D26"/>
    <w:lvl w:ilvl="0" w:tplc="4D369500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D3772"/>
    <w:multiLevelType w:val="hybridMultilevel"/>
    <w:tmpl w:val="8730E4E6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05D37"/>
    <w:multiLevelType w:val="hybridMultilevel"/>
    <w:tmpl w:val="B88432AE"/>
    <w:lvl w:ilvl="0" w:tplc="6114D616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6CA6A89"/>
    <w:multiLevelType w:val="hybridMultilevel"/>
    <w:tmpl w:val="D54EC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63A15"/>
    <w:multiLevelType w:val="hybridMultilevel"/>
    <w:tmpl w:val="F488B5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116054"/>
    <w:multiLevelType w:val="hybridMultilevel"/>
    <w:tmpl w:val="830E0E70"/>
    <w:lvl w:ilvl="0" w:tplc="4D369500">
      <w:start w:val="1"/>
      <w:numFmt w:val="upperRoman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CA1111"/>
    <w:multiLevelType w:val="hybridMultilevel"/>
    <w:tmpl w:val="3B9AD00E"/>
    <w:lvl w:ilvl="0" w:tplc="20DE65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01ED7"/>
    <w:multiLevelType w:val="hybridMultilevel"/>
    <w:tmpl w:val="1C5EB626"/>
    <w:lvl w:ilvl="0" w:tplc="C488308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761FB"/>
    <w:multiLevelType w:val="hybridMultilevel"/>
    <w:tmpl w:val="35F8F2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371644"/>
    <w:multiLevelType w:val="hybridMultilevel"/>
    <w:tmpl w:val="A4500232"/>
    <w:lvl w:ilvl="0" w:tplc="20000011">
      <w:start w:val="1"/>
      <w:numFmt w:val="decimal"/>
      <w:lvlText w:val="%1)"/>
      <w:lvlJc w:val="left"/>
      <w:pPr>
        <w:ind w:left="18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73" w:hanging="360"/>
      </w:pPr>
    </w:lvl>
    <w:lvl w:ilvl="2" w:tplc="FFFFFFFF" w:tentative="1">
      <w:start w:val="1"/>
      <w:numFmt w:val="lowerRoman"/>
      <w:lvlText w:val="%3."/>
      <w:lvlJc w:val="right"/>
      <w:pPr>
        <w:ind w:left="3293" w:hanging="180"/>
      </w:pPr>
    </w:lvl>
    <w:lvl w:ilvl="3" w:tplc="FFFFFFFF" w:tentative="1">
      <w:start w:val="1"/>
      <w:numFmt w:val="decimal"/>
      <w:lvlText w:val="%4."/>
      <w:lvlJc w:val="left"/>
      <w:pPr>
        <w:ind w:left="4013" w:hanging="360"/>
      </w:pPr>
    </w:lvl>
    <w:lvl w:ilvl="4" w:tplc="FFFFFFFF" w:tentative="1">
      <w:start w:val="1"/>
      <w:numFmt w:val="lowerLetter"/>
      <w:lvlText w:val="%5."/>
      <w:lvlJc w:val="left"/>
      <w:pPr>
        <w:ind w:left="4733" w:hanging="360"/>
      </w:pPr>
    </w:lvl>
    <w:lvl w:ilvl="5" w:tplc="FFFFFFFF" w:tentative="1">
      <w:start w:val="1"/>
      <w:numFmt w:val="lowerRoman"/>
      <w:lvlText w:val="%6."/>
      <w:lvlJc w:val="right"/>
      <w:pPr>
        <w:ind w:left="5453" w:hanging="180"/>
      </w:pPr>
    </w:lvl>
    <w:lvl w:ilvl="6" w:tplc="FFFFFFFF" w:tentative="1">
      <w:start w:val="1"/>
      <w:numFmt w:val="decimal"/>
      <w:lvlText w:val="%7."/>
      <w:lvlJc w:val="left"/>
      <w:pPr>
        <w:ind w:left="6173" w:hanging="360"/>
      </w:pPr>
    </w:lvl>
    <w:lvl w:ilvl="7" w:tplc="FFFFFFFF" w:tentative="1">
      <w:start w:val="1"/>
      <w:numFmt w:val="lowerLetter"/>
      <w:lvlText w:val="%8."/>
      <w:lvlJc w:val="left"/>
      <w:pPr>
        <w:ind w:left="6893" w:hanging="360"/>
      </w:pPr>
    </w:lvl>
    <w:lvl w:ilvl="8" w:tplc="FFFFFFFF" w:tentative="1">
      <w:start w:val="1"/>
      <w:numFmt w:val="lowerRoman"/>
      <w:lvlText w:val="%9."/>
      <w:lvlJc w:val="right"/>
      <w:pPr>
        <w:ind w:left="7613" w:hanging="180"/>
      </w:pPr>
    </w:lvl>
  </w:abstractNum>
  <w:abstractNum w:abstractNumId="14" w15:restartNumberingAfterBreak="0">
    <w:nsid w:val="75AB7024"/>
    <w:multiLevelType w:val="hybridMultilevel"/>
    <w:tmpl w:val="A784FD94"/>
    <w:lvl w:ilvl="0" w:tplc="0BD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B0881"/>
    <w:multiLevelType w:val="hybridMultilevel"/>
    <w:tmpl w:val="43C8E5DC"/>
    <w:lvl w:ilvl="0" w:tplc="197C34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486635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0593490">
    <w:abstractNumId w:val="2"/>
  </w:num>
  <w:num w:numId="3" w16cid:durableId="835416596">
    <w:abstractNumId w:val="11"/>
  </w:num>
  <w:num w:numId="4" w16cid:durableId="428895707">
    <w:abstractNumId w:val="14"/>
  </w:num>
  <w:num w:numId="5" w16cid:durableId="1904294005">
    <w:abstractNumId w:val="10"/>
  </w:num>
  <w:num w:numId="6" w16cid:durableId="681321865">
    <w:abstractNumId w:val="0"/>
  </w:num>
  <w:num w:numId="7" w16cid:durableId="1476605982">
    <w:abstractNumId w:val="6"/>
  </w:num>
  <w:num w:numId="8" w16cid:durableId="513113712">
    <w:abstractNumId w:val="13"/>
  </w:num>
  <w:num w:numId="9" w16cid:durableId="1227373011">
    <w:abstractNumId w:val="5"/>
  </w:num>
  <w:num w:numId="10" w16cid:durableId="1197080589">
    <w:abstractNumId w:val="4"/>
  </w:num>
  <w:num w:numId="11" w16cid:durableId="4746650">
    <w:abstractNumId w:val="3"/>
  </w:num>
  <w:num w:numId="12" w16cid:durableId="1609046391">
    <w:abstractNumId w:val="15"/>
  </w:num>
  <w:num w:numId="13" w16cid:durableId="1784349670">
    <w:abstractNumId w:val="1"/>
  </w:num>
  <w:num w:numId="14" w16cid:durableId="303390151">
    <w:abstractNumId w:val="9"/>
  </w:num>
  <w:num w:numId="15" w16cid:durableId="1206064308">
    <w:abstractNumId w:val="8"/>
  </w:num>
  <w:num w:numId="16" w16cid:durableId="445274451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jQ0NTEzNTIHkko6SsGpxcWZ+XkgBWa1ABvrltMsAAAA"/>
  </w:docVars>
  <w:rsids>
    <w:rsidRoot w:val="006726CB"/>
    <w:rsid w:val="000005C2"/>
    <w:rsid w:val="0000774A"/>
    <w:rsid w:val="00011836"/>
    <w:rsid w:val="000128E6"/>
    <w:rsid w:val="00013FD9"/>
    <w:rsid w:val="00014EC3"/>
    <w:rsid w:val="00015F7A"/>
    <w:rsid w:val="00020F92"/>
    <w:rsid w:val="00022438"/>
    <w:rsid w:val="00022897"/>
    <w:rsid w:val="00027E45"/>
    <w:rsid w:val="0003059B"/>
    <w:rsid w:val="00031521"/>
    <w:rsid w:val="0003252C"/>
    <w:rsid w:val="000339C9"/>
    <w:rsid w:val="00035A3A"/>
    <w:rsid w:val="00037EFF"/>
    <w:rsid w:val="000411BC"/>
    <w:rsid w:val="00042CFC"/>
    <w:rsid w:val="00043119"/>
    <w:rsid w:val="00044B03"/>
    <w:rsid w:val="000457CB"/>
    <w:rsid w:val="00046F56"/>
    <w:rsid w:val="00047AD5"/>
    <w:rsid w:val="00051BAC"/>
    <w:rsid w:val="0005705F"/>
    <w:rsid w:val="00061826"/>
    <w:rsid w:val="00064556"/>
    <w:rsid w:val="00064C14"/>
    <w:rsid w:val="00070970"/>
    <w:rsid w:val="00070BA8"/>
    <w:rsid w:val="000713B8"/>
    <w:rsid w:val="00071FDC"/>
    <w:rsid w:val="00074596"/>
    <w:rsid w:val="00080182"/>
    <w:rsid w:val="00081BEF"/>
    <w:rsid w:val="00082DC5"/>
    <w:rsid w:val="000834F6"/>
    <w:rsid w:val="0008431A"/>
    <w:rsid w:val="0009041C"/>
    <w:rsid w:val="000915FF"/>
    <w:rsid w:val="00091E0B"/>
    <w:rsid w:val="00092AD3"/>
    <w:rsid w:val="000949AC"/>
    <w:rsid w:val="000A0382"/>
    <w:rsid w:val="000A077A"/>
    <w:rsid w:val="000A093F"/>
    <w:rsid w:val="000A4907"/>
    <w:rsid w:val="000B685A"/>
    <w:rsid w:val="000C5086"/>
    <w:rsid w:val="000E1EC7"/>
    <w:rsid w:val="000E4F85"/>
    <w:rsid w:val="000E6CC7"/>
    <w:rsid w:val="000E749D"/>
    <w:rsid w:val="000F1C83"/>
    <w:rsid w:val="000F346D"/>
    <w:rsid w:val="000F467C"/>
    <w:rsid w:val="00104827"/>
    <w:rsid w:val="0010757B"/>
    <w:rsid w:val="00112C25"/>
    <w:rsid w:val="00112F5E"/>
    <w:rsid w:val="001137EA"/>
    <w:rsid w:val="00125885"/>
    <w:rsid w:val="001259D4"/>
    <w:rsid w:val="00127A1E"/>
    <w:rsid w:val="00135C02"/>
    <w:rsid w:val="00135E7C"/>
    <w:rsid w:val="00146CA5"/>
    <w:rsid w:val="00147F5F"/>
    <w:rsid w:val="00150EDE"/>
    <w:rsid w:val="00153D1F"/>
    <w:rsid w:val="001603E6"/>
    <w:rsid w:val="00161AEE"/>
    <w:rsid w:val="00162EC8"/>
    <w:rsid w:val="001648CD"/>
    <w:rsid w:val="00164D4A"/>
    <w:rsid w:val="00171030"/>
    <w:rsid w:val="00171551"/>
    <w:rsid w:val="00172B75"/>
    <w:rsid w:val="0017366D"/>
    <w:rsid w:val="00173ED9"/>
    <w:rsid w:val="00184BDB"/>
    <w:rsid w:val="00186B20"/>
    <w:rsid w:val="00192083"/>
    <w:rsid w:val="00195AD3"/>
    <w:rsid w:val="00195D09"/>
    <w:rsid w:val="0019714E"/>
    <w:rsid w:val="001A2233"/>
    <w:rsid w:val="001B04DC"/>
    <w:rsid w:val="001B15E0"/>
    <w:rsid w:val="001B3056"/>
    <w:rsid w:val="001B456C"/>
    <w:rsid w:val="001C5744"/>
    <w:rsid w:val="001D5405"/>
    <w:rsid w:val="001E378C"/>
    <w:rsid w:val="001E4EA1"/>
    <w:rsid w:val="001F0332"/>
    <w:rsid w:val="001F0743"/>
    <w:rsid w:val="001F103E"/>
    <w:rsid w:val="001F11CD"/>
    <w:rsid w:val="001F2B2D"/>
    <w:rsid w:val="001F3161"/>
    <w:rsid w:val="001F56A6"/>
    <w:rsid w:val="001F7D79"/>
    <w:rsid w:val="002002AC"/>
    <w:rsid w:val="00200627"/>
    <w:rsid w:val="00211192"/>
    <w:rsid w:val="002201B3"/>
    <w:rsid w:val="00222415"/>
    <w:rsid w:val="0022256A"/>
    <w:rsid w:val="00223F76"/>
    <w:rsid w:val="002272C8"/>
    <w:rsid w:val="002314A0"/>
    <w:rsid w:val="00240ED7"/>
    <w:rsid w:val="0024365B"/>
    <w:rsid w:val="00247FEC"/>
    <w:rsid w:val="002517DD"/>
    <w:rsid w:val="002574EB"/>
    <w:rsid w:val="002603B4"/>
    <w:rsid w:val="002654FD"/>
    <w:rsid w:val="00271BFF"/>
    <w:rsid w:val="00273F78"/>
    <w:rsid w:val="0028029A"/>
    <w:rsid w:val="002819D7"/>
    <w:rsid w:val="00292D8F"/>
    <w:rsid w:val="00295779"/>
    <w:rsid w:val="00296B8F"/>
    <w:rsid w:val="002A179E"/>
    <w:rsid w:val="002A260F"/>
    <w:rsid w:val="002B0979"/>
    <w:rsid w:val="002B09F7"/>
    <w:rsid w:val="002B12B2"/>
    <w:rsid w:val="002B1D93"/>
    <w:rsid w:val="002B5100"/>
    <w:rsid w:val="002B6AAF"/>
    <w:rsid w:val="002C1E7F"/>
    <w:rsid w:val="002C33E5"/>
    <w:rsid w:val="002C7A04"/>
    <w:rsid w:val="002D068C"/>
    <w:rsid w:val="002D0FA3"/>
    <w:rsid w:val="002D145D"/>
    <w:rsid w:val="002D27E0"/>
    <w:rsid w:val="002D5C6A"/>
    <w:rsid w:val="002D6531"/>
    <w:rsid w:val="002E0F51"/>
    <w:rsid w:val="002E2BAC"/>
    <w:rsid w:val="002E3954"/>
    <w:rsid w:val="002E5EBD"/>
    <w:rsid w:val="002F4406"/>
    <w:rsid w:val="00305F54"/>
    <w:rsid w:val="0030649C"/>
    <w:rsid w:val="0031118F"/>
    <w:rsid w:val="00311825"/>
    <w:rsid w:val="00311BF5"/>
    <w:rsid w:val="00314089"/>
    <w:rsid w:val="0031522D"/>
    <w:rsid w:val="003177F2"/>
    <w:rsid w:val="003238E5"/>
    <w:rsid w:val="00334314"/>
    <w:rsid w:val="00335EF3"/>
    <w:rsid w:val="00336B77"/>
    <w:rsid w:val="003370E5"/>
    <w:rsid w:val="0034384F"/>
    <w:rsid w:val="00355DE3"/>
    <w:rsid w:val="0036334B"/>
    <w:rsid w:val="00365247"/>
    <w:rsid w:val="00370B5F"/>
    <w:rsid w:val="00373C25"/>
    <w:rsid w:val="00374C03"/>
    <w:rsid w:val="00380BCB"/>
    <w:rsid w:val="00380C93"/>
    <w:rsid w:val="00380FBF"/>
    <w:rsid w:val="003840C1"/>
    <w:rsid w:val="00390E4F"/>
    <w:rsid w:val="003A1D2C"/>
    <w:rsid w:val="003A431E"/>
    <w:rsid w:val="003A440E"/>
    <w:rsid w:val="003A4F92"/>
    <w:rsid w:val="003A6654"/>
    <w:rsid w:val="003A74A6"/>
    <w:rsid w:val="003B2807"/>
    <w:rsid w:val="003B5885"/>
    <w:rsid w:val="003C36D9"/>
    <w:rsid w:val="003C4283"/>
    <w:rsid w:val="003C4E44"/>
    <w:rsid w:val="003C4EDD"/>
    <w:rsid w:val="003D167A"/>
    <w:rsid w:val="003D2424"/>
    <w:rsid w:val="003D35B0"/>
    <w:rsid w:val="003D4A6D"/>
    <w:rsid w:val="003D6160"/>
    <w:rsid w:val="003D7FA9"/>
    <w:rsid w:val="003E09CE"/>
    <w:rsid w:val="003E4C73"/>
    <w:rsid w:val="003E638B"/>
    <w:rsid w:val="003E6986"/>
    <w:rsid w:val="003F6DA5"/>
    <w:rsid w:val="00402872"/>
    <w:rsid w:val="004038A0"/>
    <w:rsid w:val="0041076A"/>
    <w:rsid w:val="00410BCB"/>
    <w:rsid w:val="0041437B"/>
    <w:rsid w:val="004154A0"/>
    <w:rsid w:val="00420E4D"/>
    <w:rsid w:val="00425689"/>
    <w:rsid w:val="00431384"/>
    <w:rsid w:val="00432E49"/>
    <w:rsid w:val="00446349"/>
    <w:rsid w:val="004478EF"/>
    <w:rsid w:val="004501C6"/>
    <w:rsid w:val="00450A26"/>
    <w:rsid w:val="004527DE"/>
    <w:rsid w:val="004557C7"/>
    <w:rsid w:val="00456A58"/>
    <w:rsid w:val="00463B7D"/>
    <w:rsid w:val="0046422A"/>
    <w:rsid w:val="00464510"/>
    <w:rsid w:val="0046535A"/>
    <w:rsid w:val="004709BD"/>
    <w:rsid w:val="0047405A"/>
    <w:rsid w:val="004815F6"/>
    <w:rsid w:val="00483698"/>
    <w:rsid w:val="0048671B"/>
    <w:rsid w:val="00487F07"/>
    <w:rsid w:val="00494451"/>
    <w:rsid w:val="0049620F"/>
    <w:rsid w:val="00497684"/>
    <w:rsid w:val="004A7189"/>
    <w:rsid w:val="004B1EB8"/>
    <w:rsid w:val="004C47F4"/>
    <w:rsid w:val="004C4AAC"/>
    <w:rsid w:val="004C52BD"/>
    <w:rsid w:val="004C5355"/>
    <w:rsid w:val="004C6461"/>
    <w:rsid w:val="004E28FA"/>
    <w:rsid w:val="004E4980"/>
    <w:rsid w:val="004E61B4"/>
    <w:rsid w:val="004E65B8"/>
    <w:rsid w:val="004F0584"/>
    <w:rsid w:val="004F226E"/>
    <w:rsid w:val="004F5F32"/>
    <w:rsid w:val="00506DC8"/>
    <w:rsid w:val="00513DB2"/>
    <w:rsid w:val="005233B3"/>
    <w:rsid w:val="005247F0"/>
    <w:rsid w:val="00526322"/>
    <w:rsid w:val="005327E6"/>
    <w:rsid w:val="0053529B"/>
    <w:rsid w:val="005412C0"/>
    <w:rsid w:val="005447B7"/>
    <w:rsid w:val="00546189"/>
    <w:rsid w:val="00547E8B"/>
    <w:rsid w:val="00550F50"/>
    <w:rsid w:val="00551B5B"/>
    <w:rsid w:val="005527C8"/>
    <w:rsid w:val="0055288F"/>
    <w:rsid w:val="005619BF"/>
    <w:rsid w:val="00566E39"/>
    <w:rsid w:val="00567829"/>
    <w:rsid w:val="00571212"/>
    <w:rsid w:val="00573DE2"/>
    <w:rsid w:val="00574872"/>
    <w:rsid w:val="00574E31"/>
    <w:rsid w:val="005806C9"/>
    <w:rsid w:val="00591C48"/>
    <w:rsid w:val="00591EA2"/>
    <w:rsid w:val="00591F63"/>
    <w:rsid w:val="00595210"/>
    <w:rsid w:val="005A20C3"/>
    <w:rsid w:val="005A2781"/>
    <w:rsid w:val="005A4F47"/>
    <w:rsid w:val="005B2D55"/>
    <w:rsid w:val="005B3524"/>
    <w:rsid w:val="005B6A82"/>
    <w:rsid w:val="005B755D"/>
    <w:rsid w:val="005B7801"/>
    <w:rsid w:val="005C029B"/>
    <w:rsid w:val="005C494D"/>
    <w:rsid w:val="005C7C98"/>
    <w:rsid w:val="005D49CB"/>
    <w:rsid w:val="005E0F79"/>
    <w:rsid w:val="005E128A"/>
    <w:rsid w:val="005E2E3C"/>
    <w:rsid w:val="005E5BAA"/>
    <w:rsid w:val="005E6369"/>
    <w:rsid w:val="005F2E45"/>
    <w:rsid w:val="005F60BF"/>
    <w:rsid w:val="006000B6"/>
    <w:rsid w:val="006010B8"/>
    <w:rsid w:val="00603E1B"/>
    <w:rsid w:val="00605296"/>
    <w:rsid w:val="00614DEE"/>
    <w:rsid w:val="006161E1"/>
    <w:rsid w:val="006170CF"/>
    <w:rsid w:val="00621A03"/>
    <w:rsid w:val="00622CE7"/>
    <w:rsid w:val="0062463B"/>
    <w:rsid w:val="0063309F"/>
    <w:rsid w:val="006377F9"/>
    <w:rsid w:val="006402F5"/>
    <w:rsid w:val="00640A6F"/>
    <w:rsid w:val="006428B1"/>
    <w:rsid w:val="00652578"/>
    <w:rsid w:val="006531F1"/>
    <w:rsid w:val="00654237"/>
    <w:rsid w:val="006615AC"/>
    <w:rsid w:val="006653E6"/>
    <w:rsid w:val="00667FA4"/>
    <w:rsid w:val="006717AC"/>
    <w:rsid w:val="006726CB"/>
    <w:rsid w:val="00676BEE"/>
    <w:rsid w:val="006811F6"/>
    <w:rsid w:val="006847AA"/>
    <w:rsid w:val="006859CF"/>
    <w:rsid w:val="00686657"/>
    <w:rsid w:val="00686F19"/>
    <w:rsid w:val="00691B60"/>
    <w:rsid w:val="00693077"/>
    <w:rsid w:val="00694257"/>
    <w:rsid w:val="006A1CFC"/>
    <w:rsid w:val="006A74E8"/>
    <w:rsid w:val="006B13FE"/>
    <w:rsid w:val="006C01B8"/>
    <w:rsid w:val="006C244D"/>
    <w:rsid w:val="006C2A12"/>
    <w:rsid w:val="006D0139"/>
    <w:rsid w:val="006D0A7A"/>
    <w:rsid w:val="006D26EC"/>
    <w:rsid w:val="006D3856"/>
    <w:rsid w:val="006D6DD2"/>
    <w:rsid w:val="006E10A1"/>
    <w:rsid w:val="006E263B"/>
    <w:rsid w:val="006E5039"/>
    <w:rsid w:val="006E5A2E"/>
    <w:rsid w:val="006F067F"/>
    <w:rsid w:val="006F1550"/>
    <w:rsid w:val="006F26A8"/>
    <w:rsid w:val="006F475B"/>
    <w:rsid w:val="00700AFF"/>
    <w:rsid w:val="00702C33"/>
    <w:rsid w:val="00706368"/>
    <w:rsid w:val="00711168"/>
    <w:rsid w:val="00712C7C"/>
    <w:rsid w:val="0071300B"/>
    <w:rsid w:val="00713644"/>
    <w:rsid w:val="00714045"/>
    <w:rsid w:val="00716BA3"/>
    <w:rsid w:val="00717761"/>
    <w:rsid w:val="00721944"/>
    <w:rsid w:val="00727999"/>
    <w:rsid w:val="00727B27"/>
    <w:rsid w:val="007312A1"/>
    <w:rsid w:val="0073350C"/>
    <w:rsid w:val="0073528F"/>
    <w:rsid w:val="00737146"/>
    <w:rsid w:val="0074111F"/>
    <w:rsid w:val="00741848"/>
    <w:rsid w:val="00741E4B"/>
    <w:rsid w:val="007432F4"/>
    <w:rsid w:val="00743BF5"/>
    <w:rsid w:val="007462F2"/>
    <w:rsid w:val="007464D9"/>
    <w:rsid w:val="0076365F"/>
    <w:rsid w:val="00766865"/>
    <w:rsid w:val="00767E30"/>
    <w:rsid w:val="00771635"/>
    <w:rsid w:val="00776D17"/>
    <w:rsid w:val="007915A6"/>
    <w:rsid w:val="00793E38"/>
    <w:rsid w:val="00793EBE"/>
    <w:rsid w:val="00794B8B"/>
    <w:rsid w:val="00796AF1"/>
    <w:rsid w:val="007977C3"/>
    <w:rsid w:val="007A1319"/>
    <w:rsid w:val="007A439A"/>
    <w:rsid w:val="007A5F70"/>
    <w:rsid w:val="007A6000"/>
    <w:rsid w:val="007B0B61"/>
    <w:rsid w:val="007B1555"/>
    <w:rsid w:val="007B21D4"/>
    <w:rsid w:val="007B3FD7"/>
    <w:rsid w:val="007B41D2"/>
    <w:rsid w:val="007B6CE6"/>
    <w:rsid w:val="007C1004"/>
    <w:rsid w:val="007C311C"/>
    <w:rsid w:val="007C3648"/>
    <w:rsid w:val="007C5A4B"/>
    <w:rsid w:val="007D0B7E"/>
    <w:rsid w:val="007D28D4"/>
    <w:rsid w:val="007D2C95"/>
    <w:rsid w:val="007D7936"/>
    <w:rsid w:val="007E2A95"/>
    <w:rsid w:val="007E2DA7"/>
    <w:rsid w:val="007E3930"/>
    <w:rsid w:val="007E5F6F"/>
    <w:rsid w:val="007E6F86"/>
    <w:rsid w:val="007F7144"/>
    <w:rsid w:val="007F7919"/>
    <w:rsid w:val="008022DD"/>
    <w:rsid w:val="008079E0"/>
    <w:rsid w:val="00811B99"/>
    <w:rsid w:val="00813ADD"/>
    <w:rsid w:val="008146EE"/>
    <w:rsid w:val="008149F6"/>
    <w:rsid w:val="00821F91"/>
    <w:rsid w:val="0082239D"/>
    <w:rsid w:val="008261B4"/>
    <w:rsid w:val="00831472"/>
    <w:rsid w:val="00831836"/>
    <w:rsid w:val="00832A63"/>
    <w:rsid w:val="00832F13"/>
    <w:rsid w:val="00835202"/>
    <w:rsid w:val="00835A1D"/>
    <w:rsid w:val="008404E0"/>
    <w:rsid w:val="00845E7A"/>
    <w:rsid w:val="008463F6"/>
    <w:rsid w:val="0085407A"/>
    <w:rsid w:val="0085512C"/>
    <w:rsid w:val="00855F82"/>
    <w:rsid w:val="00864F69"/>
    <w:rsid w:val="00865239"/>
    <w:rsid w:val="00865ECA"/>
    <w:rsid w:val="00866074"/>
    <w:rsid w:val="00867885"/>
    <w:rsid w:val="008702CF"/>
    <w:rsid w:val="00874929"/>
    <w:rsid w:val="00876B43"/>
    <w:rsid w:val="00876BCC"/>
    <w:rsid w:val="0087709B"/>
    <w:rsid w:val="00877A5B"/>
    <w:rsid w:val="00880C8A"/>
    <w:rsid w:val="008861C8"/>
    <w:rsid w:val="0089069E"/>
    <w:rsid w:val="00890E01"/>
    <w:rsid w:val="008910CE"/>
    <w:rsid w:val="008A6DB9"/>
    <w:rsid w:val="008B306D"/>
    <w:rsid w:val="008C1719"/>
    <w:rsid w:val="008C272C"/>
    <w:rsid w:val="008C5F15"/>
    <w:rsid w:val="008D272C"/>
    <w:rsid w:val="008D3A1B"/>
    <w:rsid w:val="008E1316"/>
    <w:rsid w:val="008E1CBB"/>
    <w:rsid w:val="008E1CBC"/>
    <w:rsid w:val="008E3BB9"/>
    <w:rsid w:val="008E45F3"/>
    <w:rsid w:val="008E623D"/>
    <w:rsid w:val="008E79BB"/>
    <w:rsid w:val="008F3490"/>
    <w:rsid w:val="008F6A9A"/>
    <w:rsid w:val="008F78A5"/>
    <w:rsid w:val="009004E3"/>
    <w:rsid w:val="0090099B"/>
    <w:rsid w:val="00904914"/>
    <w:rsid w:val="00906B11"/>
    <w:rsid w:val="009073D8"/>
    <w:rsid w:val="0091081A"/>
    <w:rsid w:val="00911272"/>
    <w:rsid w:val="009134A5"/>
    <w:rsid w:val="00917060"/>
    <w:rsid w:val="009177B7"/>
    <w:rsid w:val="00917CED"/>
    <w:rsid w:val="00921FAE"/>
    <w:rsid w:val="00923748"/>
    <w:rsid w:val="00925C14"/>
    <w:rsid w:val="00925E0C"/>
    <w:rsid w:val="009344B9"/>
    <w:rsid w:val="00935733"/>
    <w:rsid w:val="00937283"/>
    <w:rsid w:val="00937D79"/>
    <w:rsid w:val="00940175"/>
    <w:rsid w:val="00942DF2"/>
    <w:rsid w:val="009442F6"/>
    <w:rsid w:val="009462C6"/>
    <w:rsid w:val="009463C3"/>
    <w:rsid w:val="009501E7"/>
    <w:rsid w:val="009516D5"/>
    <w:rsid w:val="009555E2"/>
    <w:rsid w:val="0095586A"/>
    <w:rsid w:val="00955BD4"/>
    <w:rsid w:val="00956401"/>
    <w:rsid w:val="00956E63"/>
    <w:rsid w:val="00957BB1"/>
    <w:rsid w:val="00957DE1"/>
    <w:rsid w:val="009633AB"/>
    <w:rsid w:val="00963CFA"/>
    <w:rsid w:val="00965160"/>
    <w:rsid w:val="00967DDF"/>
    <w:rsid w:val="009720AC"/>
    <w:rsid w:val="00972F6C"/>
    <w:rsid w:val="009768F8"/>
    <w:rsid w:val="00977001"/>
    <w:rsid w:val="0097732E"/>
    <w:rsid w:val="009775B6"/>
    <w:rsid w:val="0098441B"/>
    <w:rsid w:val="00984B6C"/>
    <w:rsid w:val="00985942"/>
    <w:rsid w:val="00985FA4"/>
    <w:rsid w:val="0098662C"/>
    <w:rsid w:val="009873CE"/>
    <w:rsid w:val="00987A47"/>
    <w:rsid w:val="0099030A"/>
    <w:rsid w:val="009927A8"/>
    <w:rsid w:val="00994F25"/>
    <w:rsid w:val="00995552"/>
    <w:rsid w:val="00995784"/>
    <w:rsid w:val="00996B2F"/>
    <w:rsid w:val="009A1987"/>
    <w:rsid w:val="009A42E2"/>
    <w:rsid w:val="009A4A84"/>
    <w:rsid w:val="009A5B9D"/>
    <w:rsid w:val="009B1E24"/>
    <w:rsid w:val="009B625D"/>
    <w:rsid w:val="009B7619"/>
    <w:rsid w:val="009C5A7C"/>
    <w:rsid w:val="009D22C3"/>
    <w:rsid w:val="009D4429"/>
    <w:rsid w:val="009D58AC"/>
    <w:rsid w:val="009E30BF"/>
    <w:rsid w:val="009F2C6F"/>
    <w:rsid w:val="009F2D5D"/>
    <w:rsid w:val="00A0253C"/>
    <w:rsid w:val="00A03500"/>
    <w:rsid w:val="00A04140"/>
    <w:rsid w:val="00A049D2"/>
    <w:rsid w:val="00A04C06"/>
    <w:rsid w:val="00A07025"/>
    <w:rsid w:val="00A111EB"/>
    <w:rsid w:val="00A11226"/>
    <w:rsid w:val="00A143D2"/>
    <w:rsid w:val="00A16610"/>
    <w:rsid w:val="00A1663D"/>
    <w:rsid w:val="00A20AEB"/>
    <w:rsid w:val="00A21734"/>
    <w:rsid w:val="00A217C0"/>
    <w:rsid w:val="00A22539"/>
    <w:rsid w:val="00A243EC"/>
    <w:rsid w:val="00A332C4"/>
    <w:rsid w:val="00A34410"/>
    <w:rsid w:val="00A34843"/>
    <w:rsid w:val="00A36DA6"/>
    <w:rsid w:val="00A41D39"/>
    <w:rsid w:val="00A41E86"/>
    <w:rsid w:val="00A42AB2"/>
    <w:rsid w:val="00A45244"/>
    <w:rsid w:val="00A45FCF"/>
    <w:rsid w:val="00A465D5"/>
    <w:rsid w:val="00A51EE9"/>
    <w:rsid w:val="00A5212D"/>
    <w:rsid w:val="00A55FA1"/>
    <w:rsid w:val="00A60045"/>
    <w:rsid w:val="00A62390"/>
    <w:rsid w:val="00A62ECC"/>
    <w:rsid w:val="00A6360E"/>
    <w:rsid w:val="00A63928"/>
    <w:rsid w:val="00A673EA"/>
    <w:rsid w:val="00A71488"/>
    <w:rsid w:val="00A71FBD"/>
    <w:rsid w:val="00A74961"/>
    <w:rsid w:val="00A74C1B"/>
    <w:rsid w:val="00A754D9"/>
    <w:rsid w:val="00A75E0B"/>
    <w:rsid w:val="00A82D44"/>
    <w:rsid w:val="00A85CF2"/>
    <w:rsid w:val="00A907C1"/>
    <w:rsid w:val="00A91E2E"/>
    <w:rsid w:val="00A9482A"/>
    <w:rsid w:val="00A96AB4"/>
    <w:rsid w:val="00AA0E65"/>
    <w:rsid w:val="00AA36F1"/>
    <w:rsid w:val="00AA4D0E"/>
    <w:rsid w:val="00AA7F78"/>
    <w:rsid w:val="00AB7F1E"/>
    <w:rsid w:val="00AC2647"/>
    <w:rsid w:val="00AC2DB1"/>
    <w:rsid w:val="00AD0A6B"/>
    <w:rsid w:val="00AD12F6"/>
    <w:rsid w:val="00AE1BEA"/>
    <w:rsid w:val="00AE4473"/>
    <w:rsid w:val="00AE4914"/>
    <w:rsid w:val="00AE499A"/>
    <w:rsid w:val="00AE59C2"/>
    <w:rsid w:val="00AE6AA3"/>
    <w:rsid w:val="00AF40E5"/>
    <w:rsid w:val="00AF4FF3"/>
    <w:rsid w:val="00AF5111"/>
    <w:rsid w:val="00AF7C62"/>
    <w:rsid w:val="00AF7E93"/>
    <w:rsid w:val="00B01602"/>
    <w:rsid w:val="00B0287D"/>
    <w:rsid w:val="00B05A45"/>
    <w:rsid w:val="00B109F4"/>
    <w:rsid w:val="00B11CFC"/>
    <w:rsid w:val="00B14FAE"/>
    <w:rsid w:val="00B15374"/>
    <w:rsid w:val="00B216C8"/>
    <w:rsid w:val="00B241FF"/>
    <w:rsid w:val="00B24931"/>
    <w:rsid w:val="00B26950"/>
    <w:rsid w:val="00B2700F"/>
    <w:rsid w:val="00B36305"/>
    <w:rsid w:val="00B36E91"/>
    <w:rsid w:val="00B37D7A"/>
    <w:rsid w:val="00B41237"/>
    <w:rsid w:val="00B443ED"/>
    <w:rsid w:val="00B50FFA"/>
    <w:rsid w:val="00B5741B"/>
    <w:rsid w:val="00B6235B"/>
    <w:rsid w:val="00B64E82"/>
    <w:rsid w:val="00B65EA2"/>
    <w:rsid w:val="00B700CC"/>
    <w:rsid w:val="00B70D78"/>
    <w:rsid w:val="00B71FF0"/>
    <w:rsid w:val="00B81992"/>
    <w:rsid w:val="00B85FAB"/>
    <w:rsid w:val="00B90CD0"/>
    <w:rsid w:val="00B95170"/>
    <w:rsid w:val="00B9754E"/>
    <w:rsid w:val="00B975D9"/>
    <w:rsid w:val="00B97835"/>
    <w:rsid w:val="00BA4381"/>
    <w:rsid w:val="00BA4899"/>
    <w:rsid w:val="00BA5D53"/>
    <w:rsid w:val="00BA5F32"/>
    <w:rsid w:val="00BB4A96"/>
    <w:rsid w:val="00BB4B4A"/>
    <w:rsid w:val="00BB6B95"/>
    <w:rsid w:val="00BC1AF6"/>
    <w:rsid w:val="00BC5C5F"/>
    <w:rsid w:val="00BD09B9"/>
    <w:rsid w:val="00BD40B2"/>
    <w:rsid w:val="00BD429B"/>
    <w:rsid w:val="00BD488A"/>
    <w:rsid w:val="00BD5329"/>
    <w:rsid w:val="00BF2CAD"/>
    <w:rsid w:val="00BF374D"/>
    <w:rsid w:val="00BF472A"/>
    <w:rsid w:val="00BF50B0"/>
    <w:rsid w:val="00C119B0"/>
    <w:rsid w:val="00C12069"/>
    <w:rsid w:val="00C134DC"/>
    <w:rsid w:val="00C138E6"/>
    <w:rsid w:val="00C24750"/>
    <w:rsid w:val="00C249BE"/>
    <w:rsid w:val="00C24D5E"/>
    <w:rsid w:val="00C253C6"/>
    <w:rsid w:val="00C278F4"/>
    <w:rsid w:val="00C30A5F"/>
    <w:rsid w:val="00C31ADD"/>
    <w:rsid w:val="00C31E56"/>
    <w:rsid w:val="00C37AEC"/>
    <w:rsid w:val="00C4053A"/>
    <w:rsid w:val="00C415E2"/>
    <w:rsid w:val="00C44919"/>
    <w:rsid w:val="00C45CDD"/>
    <w:rsid w:val="00C47C8E"/>
    <w:rsid w:val="00C51AD6"/>
    <w:rsid w:val="00C53793"/>
    <w:rsid w:val="00C55356"/>
    <w:rsid w:val="00C56F15"/>
    <w:rsid w:val="00C65E4E"/>
    <w:rsid w:val="00C718FC"/>
    <w:rsid w:val="00C76026"/>
    <w:rsid w:val="00C76E83"/>
    <w:rsid w:val="00C84EDC"/>
    <w:rsid w:val="00C86C0A"/>
    <w:rsid w:val="00C86F96"/>
    <w:rsid w:val="00C949E4"/>
    <w:rsid w:val="00C95C16"/>
    <w:rsid w:val="00CA096F"/>
    <w:rsid w:val="00CA154D"/>
    <w:rsid w:val="00CA30A6"/>
    <w:rsid w:val="00CA7680"/>
    <w:rsid w:val="00CB10EA"/>
    <w:rsid w:val="00CB4F3E"/>
    <w:rsid w:val="00CB6427"/>
    <w:rsid w:val="00CB71F5"/>
    <w:rsid w:val="00CC3040"/>
    <w:rsid w:val="00CC403F"/>
    <w:rsid w:val="00CC598A"/>
    <w:rsid w:val="00CC61AA"/>
    <w:rsid w:val="00CC77CD"/>
    <w:rsid w:val="00CD3CBF"/>
    <w:rsid w:val="00CE23F3"/>
    <w:rsid w:val="00CE24C8"/>
    <w:rsid w:val="00CE3CA8"/>
    <w:rsid w:val="00CF0068"/>
    <w:rsid w:val="00CF28AD"/>
    <w:rsid w:val="00CF494D"/>
    <w:rsid w:val="00CF6DDC"/>
    <w:rsid w:val="00CF7B39"/>
    <w:rsid w:val="00D0408C"/>
    <w:rsid w:val="00D12F00"/>
    <w:rsid w:val="00D14518"/>
    <w:rsid w:val="00D151A2"/>
    <w:rsid w:val="00D15EEF"/>
    <w:rsid w:val="00D22321"/>
    <w:rsid w:val="00D2419E"/>
    <w:rsid w:val="00D255BB"/>
    <w:rsid w:val="00D278DA"/>
    <w:rsid w:val="00D27AC0"/>
    <w:rsid w:val="00D30943"/>
    <w:rsid w:val="00D37DFD"/>
    <w:rsid w:val="00D40319"/>
    <w:rsid w:val="00D41576"/>
    <w:rsid w:val="00D415B0"/>
    <w:rsid w:val="00D43939"/>
    <w:rsid w:val="00D465E9"/>
    <w:rsid w:val="00D5268B"/>
    <w:rsid w:val="00D54749"/>
    <w:rsid w:val="00D57A32"/>
    <w:rsid w:val="00D70026"/>
    <w:rsid w:val="00D708FA"/>
    <w:rsid w:val="00D73B15"/>
    <w:rsid w:val="00D76DA5"/>
    <w:rsid w:val="00D80617"/>
    <w:rsid w:val="00D8265F"/>
    <w:rsid w:val="00D858C2"/>
    <w:rsid w:val="00D925D2"/>
    <w:rsid w:val="00D95CC2"/>
    <w:rsid w:val="00D96EFF"/>
    <w:rsid w:val="00D96F95"/>
    <w:rsid w:val="00DA3920"/>
    <w:rsid w:val="00DB0D32"/>
    <w:rsid w:val="00DB102B"/>
    <w:rsid w:val="00DB46A2"/>
    <w:rsid w:val="00DB4D46"/>
    <w:rsid w:val="00DB5300"/>
    <w:rsid w:val="00DC2143"/>
    <w:rsid w:val="00DC5F3F"/>
    <w:rsid w:val="00DC78C8"/>
    <w:rsid w:val="00DD0361"/>
    <w:rsid w:val="00DD0788"/>
    <w:rsid w:val="00DD2818"/>
    <w:rsid w:val="00DD29CF"/>
    <w:rsid w:val="00DD34AF"/>
    <w:rsid w:val="00DD49AA"/>
    <w:rsid w:val="00DD4D11"/>
    <w:rsid w:val="00DD782B"/>
    <w:rsid w:val="00DD7E7C"/>
    <w:rsid w:val="00DD7FAF"/>
    <w:rsid w:val="00DE0358"/>
    <w:rsid w:val="00DE1D7E"/>
    <w:rsid w:val="00DE29A0"/>
    <w:rsid w:val="00DF23AE"/>
    <w:rsid w:val="00E011E5"/>
    <w:rsid w:val="00E050EE"/>
    <w:rsid w:val="00E0668F"/>
    <w:rsid w:val="00E069EF"/>
    <w:rsid w:val="00E06C6E"/>
    <w:rsid w:val="00E07667"/>
    <w:rsid w:val="00E1200C"/>
    <w:rsid w:val="00E14395"/>
    <w:rsid w:val="00E169E8"/>
    <w:rsid w:val="00E2093E"/>
    <w:rsid w:val="00E233ED"/>
    <w:rsid w:val="00E31A11"/>
    <w:rsid w:val="00E32219"/>
    <w:rsid w:val="00E336F6"/>
    <w:rsid w:val="00E34701"/>
    <w:rsid w:val="00E41CC9"/>
    <w:rsid w:val="00E50292"/>
    <w:rsid w:val="00E52550"/>
    <w:rsid w:val="00E52CDF"/>
    <w:rsid w:val="00E543C4"/>
    <w:rsid w:val="00E55DD5"/>
    <w:rsid w:val="00E57138"/>
    <w:rsid w:val="00E62B71"/>
    <w:rsid w:val="00E64D5F"/>
    <w:rsid w:val="00E67211"/>
    <w:rsid w:val="00E72738"/>
    <w:rsid w:val="00E77E1D"/>
    <w:rsid w:val="00E804EA"/>
    <w:rsid w:val="00E80CCF"/>
    <w:rsid w:val="00E81981"/>
    <w:rsid w:val="00E821FE"/>
    <w:rsid w:val="00E837A0"/>
    <w:rsid w:val="00E87152"/>
    <w:rsid w:val="00E9181E"/>
    <w:rsid w:val="00E91DED"/>
    <w:rsid w:val="00E91FCF"/>
    <w:rsid w:val="00EA0EC3"/>
    <w:rsid w:val="00EA1728"/>
    <w:rsid w:val="00EA2B9F"/>
    <w:rsid w:val="00EA3A4A"/>
    <w:rsid w:val="00EA4859"/>
    <w:rsid w:val="00EA7D02"/>
    <w:rsid w:val="00EA7E22"/>
    <w:rsid w:val="00EB26FD"/>
    <w:rsid w:val="00EB4769"/>
    <w:rsid w:val="00EB7FFE"/>
    <w:rsid w:val="00EC0FAF"/>
    <w:rsid w:val="00EC17B4"/>
    <w:rsid w:val="00EC1F5D"/>
    <w:rsid w:val="00EC5C8C"/>
    <w:rsid w:val="00EC5CE1"/>
    <w:rsid w:val="00ED3AEB"/>
    <w:rsid w:val="00ED3ECA"/>
    <w:rsid w:val="00ED73EC"/>
    <w:rsid w:val="00EE0011"/>
    <w:rsid w:val="00EE20A3"/>
    <w:rsid w:val="00EE2217"/>
    <w:rsid w:val="00EE605F"/>
    <w:rsid w:val="00EE63C7"/>
    <w:rsid w:val="00EF1FA9"/>
    <w:rsid w:val="00EF26D2"/>
    <w:rsid w:val="00EF48A5"/>
    <w:rsid w:val="00F0274B"/>
    <w:rsid w:val="00F02E31"/>
    <w:rsid w:val="00F0408B"/>
    <w:rsid w:val="00F139C1"/>
    <w:rsid w:val="00F1489D"/>
    <w:rsid w:val="00F23C70"/>
    <w:rsid w:val="00F25689"/>
    <w:rsid w:val="00F27FBF"/>
    <w:rsid w:val="00F3234A"/>
    <w:rsid w:val="00F330D3"/>
    <w:rsid w:val="00F35B53"/>
    <w:rsid w:val="00F4079D"/>
    <w:rsid w:val="00F42BFF"/>
    <w:rsid w:val="00F42C47"/>
    <w:rsid w:val="00F42D9F"/>
    <w:rsid w:val="00F44680"/>
    <w:rsid w:val="00F47BBD"/>
    <w:rsid w:val="00F520D9"/>
    <w:rsid w:val="00F53508"/>
    <w:rsid w:val="00F5364F"/>
    <w:rsid w:val="00F54255"/>
    <w:rsid w:val="00F5494C"/>
    <w:rsid w:val="00F6282A"/>
    <w:rsid w:val="00F8356A"/>
    <w:rsid w:val="00F839CB"/>
    <w:rsid w:val="00F84E2D"/>
    <w:rsid w:val="00FA0B23"/>
    <w:rsid w:val="00FA5078"/>
    <w:rsid w:val="00FB4399"/>
    <w:rsid w:val="00FB5716"/>
    <w:rsid w:val="00FB5BAB"/>
    <w:rsid w:val="00FC0EE6"/>
    <w:rsid w:val="00FD31DE"/>
    <w:rsid w:val="00FD56EB"/>
    <w:rsid w:val="00FD73CA"/>
    <w:rsid w:val="00FD7BCF"/>
    <w:rsid w:val="00FE2A33"/>
    <w:rsid w:val="00FE3506"/>
    <w:rsid w:val="00FE3F4C"/>
    <w:rsid w:val="00FE4166"/>
    <w:rsid w:val="00FE52C3"/>
    <w:rsid w:val="00FF7002"/>
    <w:rsid w:val="00FF77E0"/>
    <w:rsid w:val="00FF7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6E5ADB"/>
  <w15:docId w15:val="{B5CAE9B6-C703-45A7-888E-1A2BD656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1D2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16BA3"/>
    <w:pPr>
      <w:keepNext/>
      <w:keepLines/>
      <w:spacing w:before="240" w:after="0" w:line="360" w:lineRule="auto"/>
      <w:jc w:val="both"/>
      <w:outlineLvl w:val="0"/>
    </w:pPr>
    <w:rPr>
      <w:rFonts w:ascii="Times New Roman" w:eastAsia="Times New Roman" w:hAnsi="Times New Roman" w:cs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40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0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350C"/>
    <w:pPr>
      <w:bidi/>
      <w:spacing w:after="200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92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929"/>
  </w:style>
  <w:style w:type="paragraph" w:styleId="Footer">
    <w:name w:val="footer"/>
    <w:basedOn w:val="Normal"/>
    <w:link w:val="FooterChar"/>
    <w:uiPriority w:val="99"/>
    <w:unhideWhenUsed/>
    <w:rsid w:val="0087492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929"/>
  </w:style>
  <w:style w:type="character" w:customStyle="1" w:styleId="Heading1Char">
    <w:name w:val="Heading 1 Char"/>
    <w:basedOn w:val="DefaultParagraphFont"/>
    <w:link w:val="Heading1"/>
    <w:uiPriority w:val="9"/>
    <w:rsid w:val="00716BA3"/>
    <w:rPr>
      <w:rFonts w:ascii="Times New Roman" w:eastAsia="Times New Roman" w:hAnsi="Times New Roman" w:cs="Calibri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6F26A8"/>
    <w:rPr>
      <w:color w:val="0000FF"/>
      <w:u w:val="single"/>
    </w:rPr>
  </w:style>
  <w:style w:type="table" w:styleId="GridTable7Colorful-Accent5">
    <w:name w:val="Grid Table 7 Colorful Accent 5"/>
    <w:basedOn w:val="TableNormal"/>
    <w:uiPriority w:val="52"/>
    <w:rsid w:val="00956E6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6Colorful-Accent5">
    <w:name w:val="Grid Table 6 Colorful Accent 5"/>
    <w:basedOn w:val="TableNormal"/>
    <w:uiPriority w:val="51"/>
    <w:rsid w:val="00956E6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C76E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886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DE1D7E"/>
    <w:pPr>
      <w:numPr>
        <w:ilvl w:val="1"/>
      </w:numPr>
      <w:spacing w:line="276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1D7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E1D7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E52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52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52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2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2C3"/>
    <w:rPr>
      <w:b/>
      <w:bCs/>
      <w:sz w:val="20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E14395"/>
    <w:pPr>
      <w:spacing w:after="0" w:line="240" w:lineRule="auto"/>
      <w:ind w:left="720"/>
    </w:pPr>
    <w:rPr>
      <w:rFonts w:ascii="Calibri" w:eastAsia="Calibri" w:hAnsi="Calibri" w:cs="David"/>
      <w:sz w:val="24"/>
      <w:szCs w:val="24"/>
    </w:rPr>
  </w:style>
  <w:style w:type="paragraph" w:customStyle="1" w:styleId="2">
    <w:name w:val="סרגל רמה 2"/>
    <w:basedOn w:val="Normal"/>
    <w:rsid w:val="00E14395"/>
    <w:pPr>
      <w:bidi/>
      <w:spacing w:after="240" w:line="240" w:lineRule="auto"/>
      <w:ind w:left="1134" w:hanging="567"/>
      <w:jc w:val="both"/>
    </w:pPr>
    <w:rPr>
      <w:rFonts w:ascii="Times New Roman" w:eastAsia="Calibri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rsid w:val="00E143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D078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13D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31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2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557905">
          <w:marLeft w:val="0"/>
          <w:marRight w:val="152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17359">
          <w:marLeft w:val="0"/>
          <w:marRight w:val="152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4977">
          <w:marLeft w:val="0"/>
          <w:marRight w:val="152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238">
          <w:marLeft w:val="0"/>
          <w:marRight w:val="152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679">
          <w:marLeft w:val="0"/>
          <w:marRight w:val="152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0071">
          <w:marLeft w:val="0"/>
          <w:marRight w:val="152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3" Type="http://schemas.openxmlformats.org/officeDocument/2006/relationships/image" Target="media/image3.png"/><Relationship Id="rId21" Type="http://schemas.openxmlformats.org/officeDocument/2006/relationships/image" Target="media/image21.jpeg"/><Relationship Id="rId7" Type="http://schemas.openxmlformats.org/officeDocument/2006/relationships/image" Target="media/image7.png"/><Relationship Id="rId12" Type="http://schemas.openxmlformats.org/officeDocument/2006/relationships/image" Target="media/image12.jpg"/><Relationship Id="rId17" Type="http://schemas.openxmlformats.org/officeDocument/2006/relationships/image" Target="media/image17.png"/><Relationship Id="rId2" Type="http://schemas.openxmlformats.org/officeDocument/2006/relationships/image" Target="media/image2.jpe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jpeg"/><Relationship Id="rId24" Type="http://schemas.openxmlformats.org/officeDocument/2006/relationships/image" Target="media/image24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jpeg"/><Relationship Id="rId10" Type="http://schemas.openxmlformats.org/officeDocument/2006/relationships/image" Target="media/image10.jpe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&#1502;&#1512;&#1505;&#1497;%20MERCI\&#1504;&#1497;&#1497;&#1512;%20&#1502;&#1499;&#1514;&#1489;&#1497;&#1501;\&#1504;&#1497;&#1497;&#1512;%20&#1502;&#1499;&#1514;&#1489;&#1497;&#1501;%20&#1506;&#1489;&#1512;&#1497;&#1514;%20&#1502;&#1506;&#1493;&#1491;&#1499;&#150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��< ? x m l   v e r s i o n = " 1 . 0 "   e n c o d i n g = " u t f - 1 6 " ? > < p r o p e r t i e s   x m l n s = " h t t p : / / w w w . i m a n a g e . c o m / w o r k / x m l s c h e m a " >  
     < d o c u m e n t i d > F r i e d m a n _ D M S ! 2 8 6 4 1 0 4 . 1 < / d o c u m e n t i d >  
     < s e n d e r i d > S H I R A < / s e n d e r i d >  
     < s e n d e r e m a i l > S H I R A @ S F A . L A W < / s e n d e r e m a i l >  
     < l a s t m o d i f i e d > 2 0 2 4 - 1 2 - 0 1 T 1 1 : 3 4 : 0 0 . 0 0 0 0 0 0 0 + 0 2 : 0 0 < / l a s t m o d i f i e d >  
     < d a t a b a s e > F r i e d m a n _ D M S < / d a t a b a s e >  
 < / p r o p e r t i e s > 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35DCE74A738246BF71B01DBF57FB1B" ma:contentTypeVersion="10" ma:contentTypeDescription="Create a new document." ma:contentTypeScope="" ma:versionID="2a42d842330715d9ed56f648c3c89d9d">
  <xsd:schema xmlns:xsd="http://www.w3.org/2001/XMLSchema" xmlns:xs="http://www.w3.org/2001/XMLSchema" xmlns:p="http://schemas.microsoft.com/office/2006/metadata/properties" xmlns:ns3="f62b1c77-330c-41d5-87e0-6a3343250d55" targetNamespace="http://schemas.microsoft.com/office/2006/metadata/properties" ma:root="true" ma:fieldsID="38d1ab0a99dc526e617d4551912d12d7" ns3:_="">
    <xsd:import namespace="f62b1c77-330c-41d5-87e0-6a3343250d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b1c77-330c-41d5-87e0-6a3343250d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F71ED-9EF7-4857-AAFD-32364EDA1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3C3260-7562-42A7-BDF4-973DD919F699}">
  <ds:schemaRefs>
    <ds:schemaRef ds:uri="http://www.imanage.com/work/xmlschema"/>
  </ds:schemaRefs>
</ds:datastoreItem>
</file>

<file path=customXml/itemProps3.xml><?xml version="1.0" encoding="utf-8"?>
<ds:datastoreItem xmlns:ds="http://schemas.openxmlformats.org/officeDocument/2006/customXml" ds:itemID="{9AABCE16-40F5-499D-AC13-3CE6CC536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2b1c77-330c-41d5-87e0-6a3343250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8C0B47-95BF-494E-B918-326D54BC1B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נייר מכתבים עברית מעודכן</Template>
  <TotalTime>1</TotalTime>
  <Pages>7</Pages>
  <Words>767</Words>
  <Characters>426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אוניברסיטת חיפה</Company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רותם דורי</dc:creator>
  <cp:lastModifiedBy>שמרית חיימזון</cp:lastModifiedBy>
  <cp:revision>3</cp:revision>
  <cp:lastPrinted>2024-11-10T10:59:00Z</cp:lastPrinted>
  <dcterms:created xsi:type="dcterms:W3CDTF">2025-10-29T16:54:00Z</dcterms:created>
  <dcterms:modified xsi:type="dcterms:W3CDTF">2025-10-29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35DCE74A738246BF71B01DBF57FB1B</vt:lpwstr>
  </property>
  <property fmtid="{D5CDD505-2E9C-101B-9397-08002B2CF9AE}" pid="3" name="GrammarlyDocumentId">
    <vt:lpwstr>15557b6437f1d5e68ffec092d149edd7b4e76472bc0272942c0db3ef99a52e29</vt:lpwstr>
  </property>
  <property fmtid="{D5CDD505-2E9C-101B-9397-08002B2CF9AE}" pid="4" name="iManageFooter">
    <vt:lpwstr>#2864104v1&lt;Friedman_DMS&gt; - 241124קול קורא ימי שיט ושימוד בציוד מחקר ימי</vt:lpwstr>
  </property>
</Properties>
</file>